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8CAE36" w14:textId="77777777" w:rsidR="0018716D" w:rsidRPr="00616E2D" w:rsidRDefault="0018716D" w:rsidP="009333CD">
      <w:pPr>
        <w:spacing w:after="120"/>
        <w:jc w:val="center"/>
        <w:rPr>
          <w:rFonts w:ascii="Times New Roman" w:hAnsi="Times New Roman" w:cs="Times New Roman"/>
          <w:sz w:val="28"/>
          <w:szCs w:val="28"/>
        </w:rPr>
      </w:pPr>
      <w:r w:rsidRPr="00616E2D">
        <w:rPr>
          <w:rFonts w:ascii="Times New Roman" w:hAnsi="Times New Roman" w:cs="Times New Roman"/>
          <w:sz w:val="28"/>
          <w:szCs w:val="28"/>
        </w:rPr>
        <w:t>Wyższa Szkoła Bankowa w Poznaniu</w:t>
      </w:r>
    </w:p>
    <w:p w14:paraId="3E0434F2" w14:textId="77777777" w:rsidR="0018716D" w:rsidRPr="00616E2D" w:rsidRDefault="0018716D" w:rsidP="009333CD">
      <w:pPr>
        <w:spacing w:after="120"/>
        <w:jc w:val="center"/>
        <w:rPr>
          <w:rFonts w:ascii="Times New Roman" w:hAnsi="Times New Roman" w:cs="Times New Roman"/>
          <w:sz w:val="28"/>
          <w:szCs w:val="28"/>
        </w:rPr>
      </w:pPr>
      <w:r w:rsidRPr="00616E2D">
        <w:rPr>
          <w:rFonts w:ascii="Times New Roman" w:hAnsi="Times New Roman" w:cs="Times New Roman"/>
          <w:sz w:val="28"/>
          <w:szCs w:val="28"/>
        </w:rPr>
        <w:t>Wydział Finansów i Bankowości</w:t>
      </w:r>
    </w:p>
    <w:p w14:paraId="426FEDE6" w14:textId="77777777" w:rsidR="0018716D" w:rsidRPr="00616E2D" w:rsidRDefault="0018716D" w:rsidP="009333CD">
      <w:pPr>
        <w:spacing w:after="120"/>
        <w:jc w:val="center"/>
        <w:rPr>
          <w:rFonts w:ascii="Times New Roman" w:hAnsi="Times New Roman" w:cs="Times New Roman"/>
          <w:sz w:val="28"/>
          <w:szCs w:val="28"/>
        </w:rPr>
      </w:pPr>
      <w:r w:rsidRPr="00616E2D">
        <w:rPr>
          <w:rFonts w:ascii="Times New Roman" w:hAnsi="Times New Roman" w:cs="Times New Roman"/>
          <w:sz w:val="28"/>
          <w:szCs w:val="28"/>
        </w:rPr>
        <w:t>Studia stacjonarne I s</w:t>
      </w:r>
      <w:r w:rsidR="007C74F1" w:rsidRPr="00616E2D">
        <w:rPr>
          <w:rFonts w:ascii="Times New Roman" w:hAnsi="Times New Roman" w:cs="Times New Roman"/>
          <w:sz w:val="28"/>
          <w:szCs w:val="28"/>
        </w:rPr>
        <w:t>topnia – Informatyka</w:t>
      </w:r>
    </w:p>
    <w:p w14:paraId="5B065D0E" w14:textId="77777777" w:rsidR="0018716D" w:rsidRPr="00616E2D" w:rsidRDefault="0018716D" w:rsidP="0018716D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E2CCD63" w14:textId="77777777" w:rsidR="007365B0" w:rsidRPr="00616E2D" w:rsidRDefault="007365B0" w:rsidP="0018716D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37D006A3" w14:textId="096CDD28" w:rsidR="007365B0" w:rsidRPr="007F6200" w:rsidRDefault="0076521A" w:rsidP="007365B0">
      <w:pPr>
        <w:jc w:val="center"/>
        <w:rPr>
          <w:rFonts w:ascii="Times New Roman" w:hAnsi="Times New Roman" w:cs="Times New Roman"/>
          <w:b/>
          <w:color w:val="0070C0"/>
          <w:sz w:val="32"/>
          <w:szCs w:val="32"/>
        </w:rPr>
      </w:pPr>
      <w:r w:rsidRPr="007F6200">
        <w:rPr>
          <w:rFonts w:ascii="Times New Roman" w:hAnsi="Times New Roman" w:cs="Times New Roman"/>
          <w:b/>
          <w:color w:val="0070C0"/>
          <w:sz w:val="32"/>
          <w:szCs w:val="32"/>
        </w:rPr>
        <w:t>Aplikacja pogodowa</w:t>
      </w:r>
    </w:p>
    <w:p w14:paraId="60AA0E79" w14:textId="306CFA55" w:rsidR="007365B0" w:rsidRPr="00616E2D" w:rsidRDefault="007365B0" w:rsidP="0018716D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5FCC6E90" w14:textId="77777777" w:rsidR="0076521A" w:rsidRPr="00616E2D" w:rsidRDefault="0076521A" w:rsidP="0018716D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6FA1B29" w14:textId="77777777" w:rsidR="009333CD" w:rsidRPr="00616E2D" w:rsidRDefault="009333CD" w:rsidP="0018716D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3F0E09D" w14:textId="77777777" w:rsidR="007365B0" w:rsidRPr="00616E2D" w:rsidRDefault="007365B0" w:rsidP="0018716D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AE5D673" w14:textId="7C6FC43D" w:rsidR="0018716D" w:rsidRPr="00616E2D" w:rsidRDefault="0018716D" w:rsidP="009444DC">
      <w:pPr>
        <w:tabs>
          <w:tab w:val="left" w:pos="1701"/>
        </w:tabs>
        <w:rPr>
          <w:rFonts w:ascii="Times New Roman" w:hAnsi="Times New Roman" w:cs="Times New Roman"/>
          <w:b/>
          <w:sz w:val="28"/>
          <w:szCs w:val="28"/>
        </w:rPr>
      </w:pPr>
      <w:r w:rsidRPr="00616E2D">
        <w:rPr>
          <w:rFonts w:ascii="Times New Roman" w:hAnsi="Times New Roman" w:cs="Times New Roman"/>
          <w:sz w:val="28"/>
          <w:szCs w:val="28"/>
        </w:rPr>
        <w:t xml:space="preserve">Przedmiot: </w:t>
      </w:r>
      <w:r w:rsidRPr="00616E2D">
        <w:rPr>
          <w:rFonts w:ascii="Times New Roman" w:hAnsi="Times New Roman" w:cs="Times New Roman"/>
          <w:sz w:val="28"/>
          <w:szCs w:val="28"/>
        </w:rPr>
        <w:tab/>
      </w:r>
      <w:r w:rsidR="0076521A" w:rsidRPr="00616E2D">
        <w:rPr>
          <w:rFonts w:ascii="Times New Roman" w:hAnsi="Times New Roman" w:cs="Times New Roman"/>
          <w:b/>
          <w:sz w:val="28"/>
          <w:szCs w:val="28"/>
        </w:rPr>
        <w:t>Języki programowania JavaScript</w:t>
      </w:r>
    </w:p>
    <w:p w14:paraId="5E60FDE0" w14:textId="35A28344" w:rsidR="00A136C1" w:rsidRPr="00616E2D" w:rsidRDefault="00574D29" w:rsidP="009444DC">
      <w:pPr>
        <w:tabs>
          <w:tab w:val="left" w:pos="1701"/>
        </w:tabs>
        <w:rPr>
          <w:rFonts w:ascii="Times New Roman" w:hAnsi="Times New Roman" w:cs="Times New Roman"/>
          <w:b/>
          <w:sz w:val="28"/>
          <w:szCs w:val="28"/>
        </w:rPr>
      </w:pPr>
      <w:r w:rsidRPr="00616E2D">
        <w:rPr>
          <w:rFonts w:ascii="Times New Roman" w:hAnsi="Times New Roman" w:cs="Times New Roman"/>
          <w:sz w:val="28"/>
          <w:szCs w:val="28"/>
        </w:rPr>
        <w:t>Grupa:</w:t>
      </w:r>
      <w:r w:rsidRPr="00616E2D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616E2D">
        <w:rPr>
          <w:rFonts w:ascii="Times New Roman" w:hAnsi="Times New Roman" w:cs="Times New Roman"/>
          <w:b/>
          <w:sz w:val="28"/>
          <w:szCs w:val="28"/>
        </w:rPr>
        <w:tab/>
      </w:r>
      <w:r w:rsidR="007F6200" w:rsidRPr="007F6200">
        <w:rPr>
          <w:rFonts w:ascii="Times New Roman" w:hAnsi="Times New Roman" w:cs="Times New Roman"/>
          <w:b/>
          <w:color w:val="7030A0"/>
          <w:sz w:val="28"/>
          <w:szCs w:val="28"/>
        </w:rPr>
        <w:t>zIinz_3_6s_20/21_INF_Sp3</w:t>
      </w:r>
    </w:p>
    <w:p w14:paraId="49F85D35" w14:textId="77777777" w:rsidR="00574D29" w:rsidRPr="00616E2D" w:rsidRDefault="00A136C1" w:rsidP="009444DC">
      <w:pPr>
        <w:tabs>
          <w:tab w:val="left" w:pos="1701"/>
        </w:tabs>
        <w:rPr>
          <w:rFonts w:ascii="Times New Roman" w:hAnsi="Times New Roman" w:cs="Times New Roman"/>
          <w:sz w:val="28"/>
          <w:szCs w:val="28"/>
        </w:rPr>
      </w:pPr>
      <w:r w:rsidRPr="00616E2D">
        <w:rPr>
          <w:rFonts w:ascii="Times New Roman" w:hAnsi="Times New Roman" w:cs="Times New Roman"/>
          <w:sz w:val="28"/>
          <w:szCs w:val="28"/>
        </w:rPr>
        <w:t xml:space="preserve">Rok </w:t>
      </w:r>
      <w:proofErr w:type="spellStart"/>
      <w:r w:rsidRPr="00616E2D">
        <w:rPr>
          <w:rFonts w:ascii="Times New Roman" w:hAnsi="Times New Roman" w:cs="Times New Roman"/>
          <w:sz w:val="28"/>
          <w:szCs w:val="28"/>
        </w:rPr>
        <w:t>akad</w:t>
      </w:r>
      <w:proofErr w:type="spellEnd"/>
      <w:r w:rsidRPr="00616E2D">
        <w:rPr>
          <w:rFonts w:ascii="Times New Roman" w:hAnsi="Times New Roman" w:cs="Times New Roman"/>
          <w:sz w:val="28"/>
          <w:szCs w:val="28"/>
        </w:rPr>
        <w:t>.:</w:t>
      </w:r>
      <w:r w:rsidRPr="00616E2D">
        <w:rPr>
          <w:rFonts w:ascii="Times New Roman" w:hAnsi="Times New Roman" w:cs="Times New Roman"/>
          <w:b/>
          <w:sz w:val="28"/>
          <w:szCs w:val="28"/>
        </w:rPr>
        <w:tab/>
        <w:t>20</w:t>
      </w:r>
      <w:r w:rsidR="00AC30C1" w:rsidRPr="00616E2D">
        <w:rPr>
          <w:rFonts w:ascii="Times New Roman" w:hAnsi="Times New Roman" w:cs="Times New Roman"/>
          <w:b/>
          <w:sz w:val="28"/>
          <w:szCs w:val="28"/>
        </w:rPr>
        <w:t>20</w:t>
      </w:r>
      <w:r w:rsidRPr="00616E2D">
        <w:rPr>
          <w:rFonts w:ascii="Times New Roman" w:hAnsi="Times New Roman" w:cs="Times New Roman"/>
          <w:b/>
          <w:sz w:val="28"/>
          <w:szCs w:val="28"/>
        </w:rPr>
        <w:t>/20</w:t>
      </w:r>
      <w:r w:rsidR="002E6914" w:rsidRPr="00616E2D">
        <w:rPr>
          <w:rFonts w:ascii="Times New Roman" w:hAnsi="Times New Roman" w:cs="Times New Roman"/>
          <w:b/>
          <w:sz w:val="28"/>
          <w:szCs w:val="28"/>
        </w:rPr>
        <w:t>2</w:t>
      </w:r>
      <w:r w:rsidR="00AC30C1" w:rsidRPr="00616E2D">
        <w:rPr>
          <w:rFonts w:ascii="Times New Roman" w:hAnsi="Times New Roman" w:cs="Times New Roman"/>
          <w:b/>
          <w:sz w:val="28"/>
          <w:szCs w:val="28"/>
        </w:rPr>
        <w:t>1</w:t>
      </w:r>
    </w:p>
    <w:p w14:paraId="581C8422" w14:textId="40B1BDF3" w:rsidR="0018716D" w:rsidRPr="00616E2D" w:rsidRDefault="0018716D" w:rsidP="009444DC">
      <w:pPr>
        <w:tabs>
          <w:tab w:val="left" w:pos="1701"/>
        </w:tabs>
        <w:rPr>
          <w:rFonts w:ascii="Times New Roman" w:hAnsi="Times New Roman" w:cs="Times New Roman"/>
          <w:sz w:val="28"/>
          <w:szCs w:val="28"/>
        </w:rPr>
      </w:pPr>
      <w:r w:rsidRPr="00616E2D">
        <w:rPr>
          <w:rFonts w:ascii="Times New Roman" w:hAnsi="Times New Roman" w:cs="Times New Roman"/>
          <w:sz w:val="28"/>
          <w:szCs w:val="28"/>
        </w:rPr>
        <w:t xml:space="preserve">Prowadzący: </w:t>
      </w:r>
      <w:r w:rsidR="009444DC" w:rsidRPr="00616E2D">
        <w:rPr>
          <w:rFonts w:ascii="Times New Roman" w:hAnsi="Times New Roman" w:cs="Times New Roman"/>
          <w:sz w:val="28"/>
          <w:szCs w:val="28"/>
        </w:rPr>
        <w:tab/>
      </w:r>
      <w:r w:rsidR="0076521A" w:rsidRPr="00616E2D">
        <w:rPr>
          <w:rFonts w:ascii="Times New Roman" w:hAnsi="Times New Roman" w:cs="Times New Roman"/>
          <w:sz w:val="28"/>
          <w:szCs w:val="28"/>
        </w:rPr>
        <w:t>mgr Tomasz Retman</w:t>
      </w:r>
    </w:p>
    <w:p w14:paraId="5905E9F0" w14:textId="77777777" w:rsidR="0018716D" w:rsidRPr="00616E2D" w:rsidRDefault="0018716D" w:rsidP="0018716D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52EC7101" w14:textId="77777777" w:rsidR="0018716D" w:rsidRPr="00616E2D" w:rsidRDefault="0018716D" w:rsidP="0018716D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54698E21" w14:textId="77777777" w:rsidR="0076521A" w:rsidRPr="00616E2D" w:rsidRDefault="0076521A" w:rsidP="005E0C05">
      <w:pPr>
        <w:tabs>
          <w:tab w:val="left" w:pos="1134"/>
        </w:tabs>
        <w:rPr>
          <w:rFonts w:ascii="Times New Roman" w:hAnsi="Times New Roman" w:cs="Times New Roman"/>
          <w:sz w:val="28"/>
          <w:szCs w:val="28"/>
        </w:rPr>
      </w:pPr>
    </w:p>
    <w:p w14:paraId="6FCD0426" w14:textId="66FEB4C3" w:rsidR="0018716D" w:rsidRPr="00616E2D" w:rsidRDefault="0018716D" w:rsidP="005E0C05">
      <w:pPr>
        <w:tabs>
          <w:tab w:val="left" w:pos="1134"/>
        </w:tabs>
        <w:rPr>
          <w:rFonts w:ascii="Times New Roman" w:hAnsi="Times New Roman" w:cs="Times New Roman"/>
          <w:sz w:val="28"/>
          <w:szCs w:val="28"/>
        </w:rPr>
      </w:pPr>
      <w:r w:rsidRPr="00616E2D">
        <w:rPr>
          <w:rFonts w:ascii="Times New Roman" w:hAnsi="Times New Roman" w:cs="Times New Roman"/>
          <w:sz w:val="28"/>
          <w:szCs w:val="28"/>
        </w:rPr>
        <w:t>S</w:t>
      </w:r>
      <w:r w:rsidR="0076521A" w:rsidRPr="00616E2D">
        <w:rPr>
          <w:rFonts w:ascii="Times New Roman" w:hAnsi="Times New Roman" w:cs="Times New Roman"/>
          <w:sz w:val="28"/>
          <w:szCs w:val="28"/>
        </w:rPr>
        <w:t>kład grupy</w:t>
      </w:r>
      <w:r w:rsidRPr="00616E2D">
        <w:rPr>
          <w:rFonts w:ascii="Times New Roman" w:hAnsi="Times New Roman" w:cs="Times New Roman"/>
          <w:sz w:val="28"/>
          <w:szCs w:val="28"/>
        </w:rPr>
        <w:t xml:space="preserve">:  </w:t>
      </w:r>
      <w:r w:rsidR="00281405" w:rsidRPr="00616E2D">
        <w:rPr>
          <w:rFonts w:ascii="Times New Roman" w:hAnsi="Times New Roman" w:cs="Times New Roman"/>
          <w:b/>
          <w:color w:val="3333FF"/>
          <w:sz w:val="28"/>
          <w:szCs w:val="28"/>
        </w:rPr>
        <w:t>Krystian Markowski</w:t>
      </w:r>
    </w:p>
    <w:p w14:paraId="27251DB1" w14:textId="77777777" w:rsidR="0018716D" w:rsidRPr="00616E2D" w:rsidRDefault="0018716D" w:rsidP="0018716D">
      <w:pPr>
        <w:rPr>
          <w:rFonts w:ascii="Times New Roman" w:hAnsi="Times New Roman" w:cs="Times New Roman"/>
          <w:sz w:val="28"/>
          <w:szCs w:val="28"/>
        </w:rPr>
      </w:pPr>
    </w:p>
    <w:p w14:paraId="55F0DAC1" w14:textId="77777777" w:rsidR="0018716D" w:rsidRPr="00616E2D" w:rsidRDefault="0018716D" w:rsidP="0018716D">
      <w:pPr>
        <w:rPr>
          <w:rFonts w:ascii="Times New Roman" w:hAnsi="Times New Roman" w:cs="Times New Roman"/>
          <w:sz w:val="28"/>
          <w:szCs w:val="28"/>
        </w:rPr>
      </w:pPr>
    </w:p>
    <w:p w14:paraId="1404F495" w14:textId="77777777" w:rsidR="0018716D" w:rsidRPr="00616E2D" w:rsidRDefault="0018716D" w:rsidP="0018716D">
      <w:pPr>
        <w:rPr>
          <w:rFonts w:ascii="Times New Roman" w:hAnsi="Times New Roman" w:cs="Times New Roman"/>
          <w:sz w:val="28"/>
          <w:szCs w:val="28"/>
        </w:rPr>
      </w:pPr>
    </w:p>
    <w:p w14:paraId="3F2AA945" w14:textId="77777777" w:rsidR="0076521A" w:rsidRPr="00616E2D" w:rsidRDefault="0076521A" w:rsidP="0018716D">
      <w:pPr>
        <w:rPr>
          <w:rFonts w:ascii="Times New Roman" w:hAnsi="Times New Roman" w:cs="Times New Roman"/>
          <w:sz w:val="28"/>
          <w:szCs w:val="28"/>
        </w:rPr>
      </w:pPr>
    </w:p>
    <w:p w14:paraId="109B46FE" w14:textId="77777777" w:rsidR="0076521A" w:rsidRPr="00616E2D" w:rsidRDefault="0076521A" w:rsidP="0018716D">
      <w:pPr>
        <w:rPr>
          <w:rFonts w:ascii="Times New Roman" w:hAnsi="Times New Roman" w:cs="Times New Roman"/>
          <w:sz w:val="28"/>
          <w:szCs w:val="28"/>
        </w:rPr>
      </w:pPr>
    </w:p>
    <w:p w14:paraId="1D27C322" w14:textId="1C4F141D" w:rsidR="0018716D" w:rsidRPr="00616E2D" w:rsidRDefault="0018716D" w:rsidP="0018716D">
      <w:pPr>
        <w:rPr>
          <w:rFonts w:ascii="Times New Roman" w:hAnsi="Times New Roman" w:cs="Times New Roman"/>
          <w:sz w:val="28"/>
          <w:szCs w:val="28"/>
        </w:rPr>
      </w:pPr>
      <w:r w:rsidRPr="00616E2D">
        <w:rPr>
          <w:rFonts w:ascii="Times New Roman" w:hAnsi="Times New Roman" w:cs="Times New Roman"/>
          <w:sz w:val="28"/>
          <w:szCs w:val="28"/>
        </w:rPr>
        <w:t xml:space="preserve">Data wykonania: </w:t>
      </w:r>
      <w:r w:rsidR="0076521A" w:rsidRPr="00616E2D">
        <w:rPr>
          <w:rFonts w:ascii="Times New Roman" w:hAnsi="Times New Roman" w:cs="Times New Roman"/>
          <w:b/>
          <w:color w:val="3333FF"/>
          <w:sz w:val="28"/>
          <w:szCs w:val="28"/>
        </w:rPr>
        <w:t>10.06.2021</w:t>
      </w:r>
    </w:p>
    <w:p w14:paraId="6FEF39D6" w14:textId="77777777" w:rsidR="006E7C1E" w:rsidRDefault="006E7C1E">
      <w:pPr>
        <w:rPr>
          <w:rFonts w:ascii="Times New Roman" w:eastAsiaTheme="majorEastAsia" w:hAnsi="Times New Roman" w:cs="Times New Roman"/>
          <w:color w:val="365F91" w:themeColor="accent1" w:themeShade="BF"/>
          <w:sz w:val="32"/>
          <w:szCs w:val="32"/>
        </w:rPr>
      </w:pPr>
      <w:r>
        <w:rPr>
          <w:rFonts w:ascii="Times New Roman" w:hAnsi="Times New Roman" w:cs="Times New Roman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59795659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37ADC87" w14:textId="6C21F7D7" w:rsidR="006E7C1E" w:rsidRDefault="006E7C1E">
          <w:pPr>
            <w:pStyle w:val="Nagwekspisutreci"/>
          </w:pPr>
          <w:r>
            <w:t>Spis treści</w:t>
          </w:r>
        </w:p>
        <w:p w14:paraId="7AFCFC65" w14:textId="29255E8D" w:rsidR="003F7881" w:rsidRDefault="006E7C1E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4761285" w:history="1">
            <w:r w:rsidR="003F7881" w:rsidRPr="00893BA2">
              <w:rPr>
                <w:rStyle w:val="Hipercze"/>
                <w:rFonts w:ascii="Times New Roman" w:hAnsi="Times New Roman" w:cs="Times New Roman"/>
                <w:noProof/>
              </w:rPr>
              <w:t>1.</w:t>
            </w:r>
            <w:r w:rsidR="003F7881">
              <w:rPr>
                <w:rFonts w:eastAsiaTheme="minorEastAsia"/>
                <w:noProof/>
                <w:lang w:eastAsia="pl-PL"/>
              </w:rPr>
              <w:tab/>
            </w:r>
            <w:r w:rsidR="003F7881" w:rsidRPr="00893BA2">
              <w:rPr>
                <w:rStyle w:val="Hipercze"/>
                <w:rFonts w:ascii="Times New Roman" w:hAnsi="Times New Roman" w:cs="Times New Roman"/>
                <w:noProof/>
              </w:rPr>
              <w:t>Wymagania funkcjonalne</w:t>
            </w:r>
            <w:r w:rsidR="003F7881">
              <w:rPr>
                <w:noProof/>
                <w:webHidden/>
              </w:rPr>
              <w:tab/>
            </w:r>
            <w:r w:rsidR="003F7881">
              <w:rPr>
                <w:noProof/>
                <w:webHidden/>
              </w:rPr>
              <w:fldChar w:fldCharType="begin"/>
            </w:r>
            <w:r w:rsidR="003F7881">
              <w:rPr>
                <w:noProof/>
                <w:webHidden/>
              </w:rPr>
              <w:instrText xml:space="preserve"> PAGEREF _Toc74761285 \h </w:instrText>
            </w:r>
            <w:r w:rsidR="003F7881">
              <w:rPr>
                <w:noProof/>
                <w:webHidden/>
              </w:rPr>
            </w:r>
            <w:r w:rsidR="003F7881">
              <w:rPr>
                <w:noProof/>
                <w:webHidden/>
              </w:rPr>
              <w:fldChar w:fldCharType="separate"/>
            </w:r>
            <w:r w:rsidR="003F7881">
              <w:rPr>
                <w:noProof/>
                <w:webHidden/>
              </w:rPr>
              <w:t>3</w:t>
            </w:r>
            <w:r w:rsidR="003F7881">
              <w:rPr>
                <w:noProof/>
                <w:webHidden/>
              </w:rPr>
              <w:fldChar w:fldCharType="end"/>
            </w:r>
          </w:hyperlink>
        </w:p>
        <w:p w14:paraId="566BBA82" w14:textId="6E1862C7" w:rsidR="003F7881" w:rsidRDefault="003F7881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4761286" w:history="1">
            <w:r w:rsidRPr="00893BA2">
              <w:rPr>
                <w:rStyle w:val="Hipercze"/>
                <w:b/>
                <w:bCs/>
                <w:noProof/>
              </w:rPr>
              <w:t>Identyfikator: FR01</w:t>
            </w:r>
            <w:r w:rsidRPr="00893BA2">
              <w:rPr>
                <w:rStyle w:val="Hipercze"/>
                <w:noProof/>
              </w:rPr>
              <w:t xml:space="preserve"> - Aplikacja przeglądarkow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761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DEE4F7" w14:textId="0D6346DC" w:rsidR="003F7881" w:rsidRDefault="003F7881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4761287" w:history="1">
            <w:r w:rsidRPr="00893BA2">
              <w:rPr>
                <w:rStyle w:val="Hipercze"/>
                <w:b/>
                <w:bCs/>
                <w:noProof/>
              </w:rPr>
              <w:t>Identyfikator: FR02</w:t>
            </w:r>
            <w:r w:rsidRPr="00893BA2">
              <w:rPr>
                <w:rStyle w:val="Hipercze"/>
                <w:noProof/>
              </w:rPr>
              <w:t xml:space="preserve"> - Sprawdzenie podstawowych danych pogodow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761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02CC77" w14:textId="63668267" w:rsidR="003F7881" w:rsidRDefault="003F7881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4761288" w:history="1">
            <w:r w:rsidRPr="00893BA2">
              <w:rPr>
                <w:rStyle w:val="Hipercze"/>
                <w:b/>
                <w:bCs/>
                <w:noProof/>
              </w:rPr>
              <w:t>Identyfikator: FR03</w:t>
            </w:r>
            <w:r w:rsidRPr="00893BA2">
              <w:rPr>
                <w:rStyle w:val="Hipercze"/>
                <w:noProof/>
              </w:rPr>
              <w:t xml:space="preserve"> - Wyświetlenie prognozy na najbliższy dzień oraz pięć dni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761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6AF16E" w14:textId="52B03324" w:rsidR="003F7881" w:rsidRDefault="003F7881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4761289" w:history="1">
            <w:r w:rsidRPr="00893BA2">
              <w:rPr>
                <w:rStyle w:val="Hipercze"/>
                <w:b/>
                <w:bCs/>
                <w:noProof/>
              </w:rPr>
              <w:t>Identyfikator: FR04</w:t>
            </w:r>
            <w:r w:rsidRPr="00893BA2">
              <w:rPr>
                <w:rStyle w:val="Hipercze"/>
                <w:noProof/>
              </w:rPr>
              <w:t xml:space="preserve"> - Wyświetlenie wilgotności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761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BD0112" w14:textId="52C8486A" w:rsidR="003F7881" w:rsidRDefault="003F7881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4761290" w:history="1">
            <w:r w:rsidRPr="00893BA2">
              <w:rPr>
                <w:rStyle w:val="Hipercze"/>
                <w:rFonts w:ascii="Times New Roman" w:hAnsi="Times New Roman" w:cs="Times New Roman"/>
                <w:noProof/>
              </w:rPr>
              <w:t>2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893BA2">
              <w:rPr>
                <w:rStyle w:val="Hipercze"/>
                <w:rFonts w:ascii="Times New Roman" w:hAnsi="Times New Roman" w:cs="Times New Roman"/>
                <w:noProof/>
              </w:rPr>
              <w:t>Wymagania pozafunkcjonal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761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DEEFE6" w14:textId="2F73F0F3" w:rsidR="003F7881" w:rsidRDefault="003F7881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4761291" w:history="1">
            <w:r w:rsidRPr="00893BA2">
              <w:rPr>
                <w:rStyle w:val="Hipercze"/>
                <w:b/>
                <w:bCs/>
                <w:noProof/>
              </w:rPr>
              <w:t>Identyfikator: NFR01</w:t>
            </w:r>
            <w:r w:rsidRPr="00893BA2">
              <w:rPr>
                <w:rStyle w:val="Hipercze"/>
                <w:noProof/>
              </w:rPr>
              <w:t xml:space="preserve"> - czcionk</w:t>
            </w:r>
            <w:r w:rsidRPr="00893BA2">
              <w:rPr>
                <w:rStyle w:val="Hipercze"/>
                <w:noProof/>
              </w:rPr>
              <w:t>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761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A614A8" w14:textId="11045197" w:rsidR="003F7881" w:rsidRDefault="003F7881">
          <w:pPr>
            <w:pStyle w:val="Spistreci2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4761292" w:history="1">
            <w:r w:rsidRPr="00893BA2">
              <w:rPr>
                <w:rStyle w:val="Hipercze"/>
                <w:b/>
                <w:bCs/>
                <w:noProof/>
              </w:rPr>
              <w:t xml:space="preserve">Identyfikator: </w:t>
            </w:r>
            <w:r w:rsidRPr="00893BA2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NFR01</w:t>
            </w:r>
            <w:r w:rsidRPr="00893BA2">
              <w:rPr>
                <w:rStyle w:val="Hipercze"/>
                <w:rFonts w:ascii="Times New Roman" w:hAnsi="Times New Roman" w:cs="Times New Roman"/>
                <w:noProof/>
              </w:rPr>
              <w:t xml:space="preserve"> – wartości po przecink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761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736386" w14:textId="1D22E5EF" w:rsidR="003F7881" w:rsidRDefault="003F7881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4761293" w:history="1">
            <w:r w:rsidRPr="00893BA2">
              <w:rPr>
                <w:rStyle w:val="Hipercze"/>
                <w:rFonts w:ascii="Times New Roman" w:hAnsi="Times New Roman" w:cs="Times New Roman"/>
                <w:noProof/>
              </w:rPr>
              <w:t>3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893BA2">
              <w:rPr>
                <w:rStyle w:val="Hipercze"/>
                <w:rFonts w:ascii="Times New Roman" w:hAnsi="Times New Roman" w:cs="Times New Roman"/>
                <w:noProof/>
              </w:rPr>
              <w:t>Opis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761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BDD423" w14:textId="2CFCC41C" w:rsidR="003F7881" w:rsidRDefault="003F7881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4761294" w:history="1">
            <w:r w:rsidRPr="00893BA2">
              <w:rPr>
                <w:rStyle w:val="Hipercze"/>
                <w:rFonts w:ascii="Times New Roman" w:hAnsi="Times New Roman" w:cs="Times New Roman"/>
                <w:noProof/>
              </w:rPr>
              <w:t>4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893BA2">
              <w:rPr>
                <w:rStyle w:val="Hipercze"/>
                <w:rFonts w:ascii="Times New Roman" w:hAnsi="Times New Roman" w:cs="Times New Roman"/>
                <w:noProof/>
              </w:rPr>
              <w:t>Stos technologiczn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761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6B1CC1" w14:textId="22800EFE" w:rsidR="006E7C1E" w:rsidRDefault="006E7C1E">
          <w:r>
            <w:rPr>
              <w:b/>
              <w:bCs/>
            </w:rPr>
            <w:fldChar w:fldCharType="end"/>
          </w:r>
        </w:p>
      </w:sdtContent>
    </w:sdt>
    <w:p w14:paraId="2ED18830" w14:textId="77777777" w:rsidR="006E7C1E" w:rsidRDefault="006E7C1E">
      <w:pPr>
        <w:rPr>
          <w:rFonts w:ascii="Times New Roman" w:eastAsiaTheme="majorEastAsia" w:hAnsi="Times New Roman" w:cs="Times New Roman"/>
          <w:color w:val="365F91" w:themeColor="accent1" w:themeShade="BF"/>
          <w:sz w:val="32"/>
          <w:szCs w:val="32"/>
        </w:rPr>
      </w:pPr>
      <w:r>
        <w:rPr>
          <w:rFonts w:ascii="Times New Roman" w:hAnsi="Times New Roman" w:cs="Times New Roman"/>
        </w:rPr>
        <w:br w:type="page"/>
      </w:r>
    </w:p>
    <w:p w14:paraId="59AFC356" w14:textId="478AB1BD" w:rsidR="008C6FE1" w:rsidRPr="00616E2D" w:rsidRDefault="008C6FE1" w:rsidP="00251FBF">
      <w:pPr>
        <w:pStyle w:val="Nagwek1"/>
        <w:numPr>
          <w:ilvl w:val="0"/>
          <w:numId w:val="10"/>
        </w:numPr>
        <w:spacing w:line="360" w:lineRule="auto"/>
        <w:rPr>
          <w:rFonts w:ascii="Times New Roman" w:hAnsi="Times New Roman" w:cs="Times New Roman"/>
        </w:rPr>
      </w:pPr>
      <w:bookmarkStart w:id="0" w:name="_Toc74761285"/>
      <w:r w:rsidRPr="00616E2D">
        <w:rPr>
          <w:rFonts w:ascii="Times New Roman" w:hAnsi="Times New Roman" w:cs="Times New Roman"/>
        </w:rPr>
        <w:lastRenderedPageBreak/>
        <w:t>Wymagania funkcjonalne</w:t>
      </w:r>
      <w:bookmarkEnd w:id="0"/>
    </w:p>
    <w:p w14:paraId="05411226" w14:textId="77777777" w:rsidR="00251FBF" w:rsidRPr="00616E2D" w:rsidRDefault="00251FBF" w:rsidP="00251FBF">
      <w:pPr>
        <w:spacing w:line="360" w:lineRule="auto"/>
        <w:rPr>
          <w:rFonts w:ascii="Times New Roman" w:hAnsi="Times New Roman" w:cs="Times New Roman"/>
        </w:rPr>
      </w:pPr>
    </w:p>
    <w:p w14:paraId="53A35F0B" w14:textId="747DED46" w:rsidR="001660A4" w:rsidRPr="007F6200" w:rsidRDefault="001660A4" w:rsidP="00F842EA">
      <w:pPr>
        <w:pStyle w:val="Nagwek2"/>
        <w:ind w:firstLine="708"/>
        <w:rPr>
          <w:rStyle w:val="Nagwek2Znak"/>
          <w:color w:val="auto"/>
        </w:rPr>
      </w:pPr>
      <w:bookmarkStart w:id="1" w:name="_Toc74761286"/>
      <w:r w:rsidRPr="007F6200">
        <w:rPr>
          <w:b/>
          <w:bCs/>
          <w:color w:val="auto"/>
        </w:rPr>
        <w:t xml:space="preserve">Identyfikator: </w:t>
      </w:r>
      <w:r w:rsidR="00916301" w:rsidRPr="007F6200">
        <w:rPr>
          <w:rStyle w:val="Nagwek2Znak"/>
          <w:b/>
          <w:bCs/>
          <w:color w:val="auto"/>
        </w:rPr>
        <w:t>FR01</w:t>
      </w:r>
      <w:r w:rsidR="00916301" w:rsidRPr="007F6200">
        <w:rPr>
          <w:rStyle w:val="Nagwek2Znak"/>
          <w:color w:val="auto"/>
        </w:rPr>
        <w:t xml:space="preserve"> - </w:t>
      </w:r>
      <w:r w:rsidRPr="007F6200">
        <w:rPr>
          <w:rStyle w:val="Nagwek2Znak"/>
          <w:color w:val="auto"/>
        </w:rPr>
        <w:t>Aplikacja przeglądarkowa</w:t>
      </w:r>
      <w:bookmarkEnd w:id="1"/>
    </w:p>
    <w:p w14:paraId="3D820E13" w14:textId="3D55ED83" w:rsidR="001660A4" w:rsidRPr="00616E2D" w:rsidRDefault="001660A4" w:rsidP="00251FBF">
      <w:pPr>
        <w:pStyle w:val="NormalnyWeb"/>
        <w:spacing w:before="0" w:beforeAutospacing="0" w:after="0" w:afterAutospacing="0" w:line="360" w:lineRule="auto"/>
        <w:ind w:left="720"/>
      </w:pPr>
      <w:r w:rsidRPr="00616E2D">
        <w:rPr>
          <w:b/>
          <w:bCs/>
          <w:color w:val="000000"/>
        </w:rPr>
        <w:t xml:space="preserve">User story: </w:t>
      </w:r>
      <w:r w:rsidRPr="00616E2D">
        <w:rPr>
          <w:color w:val="000000"/>
        </w:rPr>
        <w:t>Jako użytkownik chcę sprawdzić podstawowe dane pogodowe w swojej przeglądarce po to, aby nie instalować dodatkowego oprogramowania i móc w prosty sposób dostać się do aplikacji z większości urządzeń.</w:t>
      </w:r>
      <w:r w:rsidRPr="00616E2D">
        <w:rPr>
          <w:color w:val="000000"/>
        </w:rPr>
        <w:br/>
      </w:r>
    </w:p>
    <w:p w14:paraId="4162CA04" w14:textId="77777777" w:rsidR="001660A4" w:rsidRPr="00616E2D" w:rsidRDefault="001660A4" w:rsidP="00251FBF">
      <w:pPr>
        <w:pStyle w:val="NormalnyWeb"/>
        <w:spacing w:before="0" w:beforeAutospacing="0" w:after="240" w:afterAutospacing="0" w:line="360" w:lineRule="auto"/>
        <w:ind w:left="700"/>
      </w:pPr>
      <w:r w:rsidRPr="00616E2D">
        <w:rPr>
          <w:b/>
          <w:bCs/>
          <w:color w:val="000000"/>
        </w:rPr>
        <w:t>Główny scenariusz: </w:t>
      </w:r>
    </w:p>
    <w:p w14:paraId="78042F9C" w14:textId="6B359A9D" w:rsidR="001660A4" w:rsidRPr="00616E2D" w:rsidRDefault="001660A4" w:rsidP="00251FBF">
      <w:pPr>
        <w:pStyle w:val="NormalnyWeb"/>
        <w:numPr>
          <w:ilvl w:val="0"/>
          <w:numId w:val="12"/>
        </w:numPr>
        <w:spacing w:before="0" w:beforeAutospacing="0" w:after="240" w:afterAutospacing="0"/>
        <w:ind w:left="1440"/>
        <w:textAlignment w:val="baseline"/>
        <w:rPr>
          <w:color w:val="000000"/>
        </w:rPr>
      </w:pPr>
      <w:r w:rsidRPr="00616E2D">
        <w:rPr>
          <w:color w:val="000000"/>
        </w:rPr>
        <w:t>Użytkownik otwiera przeglądarkę i wpisuje adres aplikacji.</w:t>
      </w:r>
    </w:p>
    <w:p w14:paraId="41247737" w14:textId="67822F9C" w:rsidR="00251FBF" w:rsidRPr="00616E2D" w:rsidRDefault="001660A4" w:rsidP="00251FBF">
      <w:pPr>
        <w:pStyle w:val="NormalnyWeb"/>
        <w:numPr>
          <w:ilvl w:val="0"/>
          <w:numId w:val="12"/>
        </w:numPr>
        <w:spacing w:before="0" w:beforeAutospacing="0" w:after="240" w:afterAutospacing="0"/>
        <w:ind w:left="1440"/>
        <w:textAlignment w:val="baseline"/>
        <w:rPr>
          <w:color w:val="000000"/>
        </w:rPr>
      </w:pPr>
      <w:r w:rsidRPr="00616E2D">
        <w:rPr>
          <w:color w:val="000000"/>
        </w:rPr>
        <w:t>System wyświetla ekran główny aplikacji.</w:t>
      </w:r>
    </w:p>
    <w:p w14:paraId="6AA87765" w14:textId="77777777" w:rsidR="00251FBF" w:rsidRPr="00616E2D" w:rsidRDefault="00251FBF" w:rsidP="00251FBF">
      <w:pPr>
        <w:pStyle w:val="NormalnyWeb"/>
        <w:spacing w:before="0" w:beforeAutospacing="0" w:after="240" w:afterAutospacing="0" w:line="360" w:lineRule="auto"/>
        <w:textAlignment w:val="baseline"/>
        <w:rPr>
          <w:color w:val="000000"/>
        </w:rPr>
      </w:pPr>
    </w:p>
    <w:p w14:paraId="27B333E6" w14:textId="273B7341" w:rsidR="008C6FE1" w:rsidRPr="007F6200" w:rsidRDefault="008C6FE1" w:rsidP="00F842EA">
      <w:pPr>
        <w:pStyle w:val="Nagwek2"/>
        <w:ind w:firstLine="708"/>
        <w:rPr>
          <w:color w:val="auto"/>
        </w:rPr>
      </w:pPr>
      <w:bookmarkStart w:id="2" w:name="_Toc74761287"/>
      <w:r w:rsidRPr="007F6200">
        <w:rPr>
          <w:b/>
          <w:bCs/>
          <w:color w:val="auto"/>
        </w:rPr>
        <w:t xml:space="preserve">Identyfikator: </w:t>
      </w:r>
      <w:r w:rsidR="00916301" w:rsidRPr="007F6200">
        <w:rPr>
          <w:rStyle w:val="Nagwek2Znak"/>
          <w:b/>
          <w:bCs/>
          <w:color w:val="auto"/>
        </w:rPr>
        <w:t>FR02</w:t>
      </w:r>
      <w:r w:rsidR="00916301" w:rsidRPr="007F6200">
        <w:rPr>
          <w:rStyle w:val="Nagwek2Znak"/>
          <w:color w:val="auto"/>
        </w:rPr>
        <w:t xml:space="preserve"> - </w:t>
      </w:r>
      <w:r w:rsidRPr="007F6200">
        <w:rPr>
          <w:rStyle w:val="Nagwek2Znak"/>
          <w:color w:val="auto"/>
        </w:rPr>
        <w:t>Sprawdzenie podstawowych danych pogodowych</w:t>
      </w:r>
      <w:bookmarkEnd w:id="2"/>
    </w:p>
    <w:p w14:paraId="20DABFAB" w14:textId="50500213" w:rsidR="008C6FE1" w:rsidRPr="00616E2D" w:rsidRDefault="008C6FE1" w:rsidP="00251FBF">
      <w:pPr>
        <w:pStyle w:val="NormalnyWeb"/>
        <w:spacing w:before="0" w:beforeAutospacing="0" w:after="0" w:afterAutospacing="0" w:line="360" w:lineRule="auto"/>
        <w:ind w:left="720"/>
      </w:pPr>
      <w:r w:rsidRPr="00616E2D">
        <w:rPr>
          <w:b/>
          <w:bCs/>
          <w:color w:val="000000"/>
        </w:rPr>
        <w:t xml:space="preserve">User story: </w:t>
      </w:r>
      <w:r w:rsidRPr="00616E2D">
        <w:rPr>
          <w:color w:val="000000"/>
        </w:rPr>
        <w:t xml:space="preserve">Jako użytkownik chcę sprawdzić temperaturę, opady, prędkość wiatru, wilgotność powietrza w swoim mieście po to, aby przygotować się </w:t>
      </w:r>
      <w:r w:rsidR="003F7881">
        <w:rPr>
          <w:color w:val="000000"/>
        </w:rPr>
        <w:t>do</w:t>
      </w:r>
      <w:r w:rsidRPr="00616E2D">
        <w:rPr>
          <w:color w:val="000000"/>
        </w:rPr>
        <w:t xml:space="preserve"> aktualnych warunków atmosferycznych.</w:t>
      </w:r>
      <w:r w:rsidRPr="00616E2D">
        <w:rPr>
          <w:color w:val="000000"/>
        </w:rPr>
        <w:br/>
      </w:r>
    </w:p>
    <w:p w14:paraId="4A61FAA9" w14:textId="77777777" w:rsidR="008C6FE1" w:rsidRPr="00616E2D" w:rsidRDefault="008C6FE1" w:rsidP="00251FBF">
      <w:pPr>
        <w:pStyle w:val="NormalnyWeb"/>
        <w:spacing w:before="0" w:beforeAutospacing="0" w:after="240" w:afterAutospacing="0" w:line="360" w:lineRule="auto"/>
        <w:ind w:left="700"/>
      </w:pPr>
      <w:r w:rsidRPr="00616E2D">
        <w:rPr>
          <w:b/>
          <w:bCs/>
          <w:color w:val="000000"/>
        </w:rPr>
        <w:t>Główny scenariusz: </w:t>
      </w:r>
    </w:p>
    <w:p w14:paraId="2CF13C21" w14:textId="3BC1FBD2" w:rsidR="008C6FE1" w:rsidRPr="00616E2D" w:rsidRDefault="008C6FE1" w:rsidP="00251FBF">
      <w:pPr>
        <w:pStyle w:val="NormalnyWeb"/>
        <w:numPr>
          <w:ilvl w:val="0"/>
          <w:numId w:val="15"/>
        </w:numPr>
        <w:spacing w:before="0" w:beforeAutospacing="0" w:after="240" w:afterAutospacing="0"/>
        <w:textAlignment w:val="baseline"/>
        <w:rPr>
          <w:color w:val="000000"/>
        </w:rPr>
      </w:pPr>
      <w:r w:rsidRPr="00616E2D">
        <w:rPr>
          <w:color w:val="000000"/>
        </w:rPr>
        <w:t>Użytkownik przechodzi na stronę aplikacji pogodowej</w:t>
      </w:r>
    </w:p>
    <w:p w14:paraId="1BE68DCB" w14:textId="69B4A9D8" w:rsidR="008C6FE1" w:rsidRPr="00616E2D" w:rsidRDefault="008C6FE1" w:rsidP="00251FBF">
      <w:pPr>
        <w:pStyle w:val="NormalnyWeb"/>
        <w:numPr>
          <w:ilvl w:val="0"/>
          <w:numId w:val="15"/>
        </w:numPr>
        <w:spacing w:before="0" w:beforeAutospacing="0" w:after="240" w:afterAutospacing="0"/>
        <w:textAlignment w:val="baseline"/>
        <w:rPr>
          <w:color w:val="000000"/>
        </w:rPr>
      </w:pPr>
      <w:r w:rsidRPr="00616E2D">
        <w:rPr>
          <w:color w:val="000000"/>
        </w:rPr>
        <w:t>System wyświetla ekran główny aplikacji.</w:t>
      </w:r>
    </w:p>
    <w:p w14:paraId="6E8E71E7" w14:textId="1CA8CC7A" w:rsidR="008C6FE1" w:rsidRPr="00616E2D" w:rsidRDefault="008C6FE1" w:rsidP="00251FBF">
      <w:pPr>
        <w:pStyle w:val="NormalnyWeb"/>
        <w:numPr>
          <w:ilvl w:val="0"/>
          <w:numId w:val="15"/>
        </w:numPr>
        <w:spacing w:before="0" w:beforeAutospacing="0" w:after="240" w:afterAutospacing="0"/>
        <w:textAlignment w:val="baseline"/>
        <w:rPr>
          <w:color w:val="000000"/>
        </w:rPr>
      </w:pPr>
      <w:r w:rsidRPr="00616E2D">
        <w:rPr>
          <w:color w:val="000000"/>
        </w:rPr>
        <w:t>Użytkownik wpisuje nazwę miasta i zatwierdza wybór.</w:t>
      </w:r>
    </w:p>
    <w:p w14:paraId="12B9364C" w14:textId="2F34A010" w:rsidR="008C6FE1" w:rsidRPr="00616E2D" w:rsidRDefault="008C6FE1" w:rsidP="00251FBF">
      <w:pPr>
        <w:pStyle w:val="NormalnyWeb"/>
        <w:numPr>
          <w:ilvl w:val="0"/>
          <w:numId w:val="15"/>
        </w:numPr>
        <w:spacing w:before="0" w:beforeAutospacing="0" w:after="240" w:afterAutospacing="0"/>
        <w:textAlignment w:val="baseline"/>
        <w:rPr>
          <w:color w:val="000000"/>
        </w:rPr>
      </w:pPr>
      <w:r w:rsidRPr="00616E2D">
        <w:rPr>
          <w:color w:val="000000"/>
        </w:rPr>
        <w:t>System wyświetla aktualną temperaturę, szansę opadów, prędkość wiatru oraz wilgotność powietrza.</w:t>
      </w:r>
    </w:p>
    <w:p w14:paraId="3CF5BBB7" w14:textId="77777777" w:rsidR="008C6FE1" w:rsidRPr="00616E2D" w:rsidRDefault="008C6FE1" w:rsidP="00251FBF">
      <w:pPr>
        <w:spacing w:line="36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pl-PL"/>
        </w:rPr>
      </w:pPr>
      <w:r w:rsidRPr="00616E2D">
        <w:rPr>
          <w:rFonts w:ascii="Times New Roman" w:hAnsi="Times New Roman" w:cs="Times New Roman"/>
          <w:b/>
          <w:bCs/>
          <w:color w:val="000000"/>
        </w:rPr>
        <w:br w:type="page"/>
      </w:r>
    </w:p>
    <w:p w14:paraId="56AF616A" w14:textId="3BA5D8F1" w:rsidR="008C6FE1" w:rsidRPr="007F6200" w:rsidRDefault="008C6FE1" w:rsidP="00F842EA">
      <w:pPr>
        <w:pStyle w:val="Nagwek2"/>
        <w:ind w:left="708"/>
        <w:rPr>
          <w:color w:val="auto"/>
        </w:rPr>
      </w:pPr>
      <w:bookmarkStart w:id="3" w:name="_Toc74761288"/>
      <w:r w:rsidRPr="007F6200">
        <w:rPr>
          <w:b/>
          <w:bCs/>
          <w:color w:val="auto"/>
        </w:rPr>
        <w:lastRenderedPageBreak/>
        <w:t xml:space="preserve">Identyfikator: </w:t>
      </w:r>
      <w:r w:rsidR="00916301" w:rsidRPr="007F6200">
        <w:rPr>
          <w:rStyle w:val="Nagwek2Znak"/>
          <w:b/>
          <w:bCs/>
          <w:color w:val="auto"/>
        </w:rPr>
        <w:t>FR03</w:t>
      </w:r>
      <w:r w:rsidR="00916301" w:rsidRPr="007F6200">
        <w:rPr>
          <w:rStyle w:val="Nagwek2Znak"/>
          <w:color w:val="auto"/>
        </w:rPr>
        <w:t xml:space="preserve"> - </w:t>
      </w:r>
      <w:r w:rsidRPr="007F6200">
        <w:rPr>
          <w:rStyle w:val="Nagwek2Znak"/>
          <w:color w:val="auto"/>
        </w:rPr>
        <w:t xml:space="preserve">Wyświetlenie prognozy na najbliższy </w:t>
      </w:r>
      <w:r w:rsidR="003F7881">
        <w:rPr>
          <w:rStyle w:val="Nagwek2Znak"/>
          <w:color w:val="auto"/>
        </w:rPr>
        <w:t>dzień oraz pięć dni</w:t>
      </w:r>
      <w:r w:rsidRPr="007F6200">
        <w:rPr>
          <w:rStyle w:val="Nagwek2Znak"/>
          <w:color w:val="auto"/>
        </w:rPr>
        <w:t>.</w:t>
      </w:r>
      <w:bookmarkEnd w:id="3"/>
    </w:p>
    <w:p w14:paraId="2138FF91" w14:textId="4C4788B6" w:rsidR="008C6FE1" w:rsidRPr="00616E2D" w:rsidRDefault="008C6FE1" w:rsidP="00251FBF">
      <w:pPr>
        <w:pStyle w:val="NormalnyWeb"/>
        <w:spacing w:before="0" w:beforeAutospacing="0" w:after="0" w:afterAutospacing="0" w:line="360" w:lineRule="auto"/>
        <w:ind w:left="720"/>
      </w:pPr>
      <w:r w:rsidRPr="00616E2D">
        <w:rPr>
          <w:b/>
          <w:bCs/>
          <w:color w:val="000000"/>
        </w:rPr>
        <w:t xml:space="preserve">User story: </w:t>
      </w:r>
      <w:r w:rsidRPr="00616E2D">
        <w:rPr>
          <w:color w:val="000000"/>
        </w:rPr>
        <w:t xml:space="preserve">Jako użytkownik chcę </w:t>
      </w:r>
      <w:r w:rsidR="001660A4" w:rsidRPr="00616E2D">
        <w:rPr>
          <w:color w:val="000000"/>
        </w:rPr>
        <w:t>mieć możliwość sprawdzenia prognozy pogody na najbliższ</w:t>
      </w:r>
      <w:r w:rsidR="003F7881">
        <w:rPr>
          <w:color w:val="000000"/>
        </w:rPr>
        <w:t xml:space="preserve">e 24 godziny oraz następne 5 dni </w:t>
      </w:r>
      <w:r w:rsidR="001660A4" w:rsidRPr="00616E2D">
        <w:rPr>
          <w:color w:val="000000"/>
        </w:rPr>
        <w:t>po to, aby przygotować się odpowiednio do wyjazdu.</w:t>
      </w:r>
      <w:r w:rsidRPr="00616E2D">
        <w:rPr>
          <w:color w:val="000000"/>
        </w:rPr>
        <w:br/>
      </w:r>
    </w:p>
    <w:p w14:paraId="22B13246" w14:textId="77777777" w:rsidR="008C6FE1" w:rsidRPr="00616E2D" w:rsidRDefault="008C6FE1" w:rsidP="00251FBF">
      <w:pPr>
        <w:pStyle w:val="NormalnyWeb"/>
        <w:spacing w:before="0" w:beforeAutospacing="0" w:after="240" w:afterAutospacing="0" w:line="360" w:lineRule="auto"/>
        <w:ind w:left="700"/>
      </w:pPr>
      <w:r w:rsidRPr="00616E2D">
        <w:rPr>
          <w:b/>
          <w:bCs/>
          <w:color w:val="000000"/>
        </w:rPr>
        <w:t>Główny scenariusz: </w:t>
      </w:r>
    </w:p>
    <w:p w14:paraId="01F082FE" w14:textId="77777777" w:rsidR="008C6FE1" w:rsidRPr="00616E2D" w:rsidRDefault="008C6FE1" w:rsidP="00251FBF">
      <w:pPr>
        <w:pStyle w:val="NormalnyWeb"/>
        <w:numPr>
          <w:ilvl w:val="0"/>
          <w:numId w:val="14"/>
        </w:numPr>
        <w:spacing w:before="0" w:beforeAutospacing="0" w:after="240" w:afterAutospacing="0"/>
        <w:textAlignment w:val="baseline"/>
        <w:rPr>
          <w:color w:val="000000"/>
        </w:rPr>
      </w:pPr>
      <w:r w:rsidRPr="00616E2D">
        <w:rPr>
          <w:color w:val="000000"/>
        </w:rPr>
        <w:t>Użytkownik wpisuje nazwę miasta i zatwierdza wybór.</w:t>
      </w:r>
    </w:p>
    <w:p w14:paraId="02DDF0A4" w14:textId="77C98939" w:rsidR="008C6FE1" w:rsidRPr="00616E2D" w:rsidRDefault="008C6FE1" w:rsidP="00251FBF">
      <w:pPr>
        <w:pStyle w:val="NormalnyWeb"/>
        <w:numPr>
          <w:ilvl w:val="0"/>
          <w:numId w:val="14"/>
        </w:numPr>
        <w:spacing w:before="0" w:beforeAutospacing="0" w:after="240" w:afterAutospacing="0"/>
        <w:textAlignment w:val="baseline"/>
        <w:rPr>
          <w:color w:val="000000"/>
        </w:rPr>
      </w:pPr>
      <w:r w:rsidRPr="00616E2D">
        <w:rPr>
          <w:color w:val="000000"/>
        </w:rPr>
        <w:t>System wyświetla aktualną temperaturę, szansę opadów, prędkość wiatru oraz wilgotność powietrza.</w:t>
      </w:r>
    </w:p>
    <w:p w14:paraId="09A244C0" w14:textId="16F340FB" w:rsidR="001660A4" w:rsidRPr="00616E2D" w:rsidRDefault="001660A4" w:rsidP="00251FBF">
      <w:pPr>
        <w:pStyle w:val="NormalnyWeb"/>
        <w:numPr>
          <w:ilvl w:val="0"/>
          <w:numId w:val="14"/>
        </w:numPr>
        <w:spacing w:before="0" w:beforeAutospacing="0" w:after="240" w:afterAutospacing="0"/>
        <w:textAlignment w:val="baseline"/>
        <w:rPr>
          <w:color w:val="000000"/>
        </w:rPr>
      </w:pPr>
      <w:r w:rsidRPr="00616E2D">
        <w:rPr>
          <w:color w:val="000000"/>
        </w:rPr>
        <w:t>Użytkownik wybiera z listy pozycje „Tydzień” lub „Miesiąc”</w:t>
      </w:r>
    </w:p>
    <w:p w14:paraId="42E93D0E" w14:textId="1C3053EB" w:rsidR="00251FBF" w:rsidRPr="00616E2D" w:rsidRDefault="001660A4" w:rsidP="00251FBF">
      <w:pPr>
        <w:pStyle w:val="NormalnyWeb"/>
        <w:numPr>
          <w:ilvl w:val="0"/>
          <w:numId w:val="14"/>
        </w:numPr>
        <w:spacing w:before="0" w:beforeAutospacing="0" w:after="240" w:afterAutospacing="0"/>
        <w:textAlignment w:val="baseline"/>
        <w:rPr>
          <w:color w:val="000000"/>
        </w:rPr>
      </w:pPr>
      <w:r w:rsidRPr="00616E2D">
        <w:rPr>
          <w:color w:val="000000"/>
        </w:rPr>
        <w:t>System wyświetla odpowiednio prognozę na najbliższy tydzień bądź miesiąc.</w:t>
      </w:r>
    </w:p>
    <w:p w14:paraId="6494B1B3" w14:textId="77777777" w:rsidR="00251FBF" w:rsidRPr="00616E2D" w:rsidRDefault="00251FBF" w:rsidP="00251FBF">
      <w:pPr>
        <w:pStyle w:val="NormalnyWeb"/>
        <w:spacing w:before="0" w:beforeAutospacing="0" w:after="240" w:afterAutospacing="0" w:line="360" w:lineRule="auto"/>
        <w:textAlignment w:val="baseline"/>
        <w:rPr>
          <w:color w:val="000000"/>
        </w:rPr>
      </w:pPr>
    </w:p>
    <w:p w14:paraId="17FAC2A9" w14:textId="4844B888" w:rsidR="00251FBF" w:rsidRPr="007F6200" w:rsidRDefault="00251FBF" w:rsidP="00F842EA">
      <w:pPr>
        <w:pStyle w:val="Nagwek2"/>
        <w:ind w:firstLine="708"/>
        <w:rPr>
          <w:color w:val="auto"/>
        </w:rPr>
      </w:pPr>
      <w:bookmarkStart w:id="4" w:name="_Toc74761289"/>
      <w:r w:rsidRPr="007F6200">
        <w:rPr>
          <w:b/>
          <w:bCs/>
          <w:color w:val="auto"/>
        </w:rPr>
        <w:t xml:space="preserve">Identyfikator: </w:t>
      </w:r>
      <w:r w:rsidR="00916301" w:rsidRPr="007F6200">
        <w:rPr>
          <w:rStyle w:val="Nagwek2Znak"/>
          <w:b/>
          <w:bCs/>
          <w:color w:val="auto"/>
        </w:rPr>
        <w:t>FR04</w:t>
      </w:r>
      <w:r w:rsidR="00916301" w:rsidRPr="007F6200">
        <w:rPr>
          <w:rStyle w:val="Nagwek2Znak"/>
          <w:color w:val="auto"/>
        </w:rPr>
        <w:t xml:space="preserve"> - </w:t>
      </w:r>
      <w:r w:rsidRPr="007F6200">
        <w:rPr>
          <w:rStyle w:val="Nagwek2Znak"/>
          <w:color w:val="auto"/>
        </w:rPr>
        <w:t xml:space="preserve">Wyświetlenie </w:t>
      </w:r>
      <w:r w:rsidR="00654CD9">
        <w:rPr>
          <w:rStyle w:val="Nagwek2Znak"/>
          <w:color w:val="auto"/>
        </w:rPr>
        <w:t>wilgotności</w:t>
      </w:r>
      <w:r w:rsidRPr="007F6200">
        <w:rPr>
          <w:rStyle w:val="Nagwek2Znak"/>
          <w:color w:val="auto"/>
        </w:rPr>
        <w:t>.</w:t>
      </w:r>
      <w:bookmarkEnd w:id="4"/>
    </w:p>
    <w:p w14:paraId="0A0A8A04" w14:textId="09504344" w:rsidR="00251FBF" w:rsidRPr="00616E2D" w:rsidRDefault="00251FBF" w:rsidP="00251FBF">
      <w:pPr>
        <w:pStyle w:val="NormalnyWeb"/>
        <w:spacing w:before="0" w:beforeAutospacing="0" w:after="0" w:afterAutospacing="0" w:line="360" w:lineRule="auto"/>
        <w:ind w:left="720"/>
      </w:pPr>
      <w:r w:rsidRPr="00616E2D">
        <w:rPr>
          <w:b/>
          <w:bCs/>
          <w:color w:val="000000"/>
        </w:rPr>
        <w:t xml:space="preserve">User story: </w:t>
      </w:r>
      <w:r w:rsidRPr="00616E2D">
        <w:rPr>
          <w:color w:val="000000"/>
        </w:rPr>
        <w:t xml:space="preserve">Jako użytkownik chcę sprawdzić poziom </w:t>
      </w:r>
      <w:r w:rsidR="00654CD9">
        <w:rPr>
          <w:color w:val="000000"/>
        </w:rPr>
        <w:t>wilgotności powietrza</w:t>
      </w:r>
      <w:r w:rsidRPr="00616E2D">
        <w:rPr>
          <w:color w:val="000000"/>
        </w:rPr>
        <w:t xml:space="preserve"> po to, aby móc określić, czy </w:t>
      </w:r>
      <w:r w:rsidR="00654CD9">
        <w:rPr>
          <w:color w:val="000000"/>
        </w:rPr>
        <w:t>użyć kremu nawilżającego</w:t>
      </w:r>
      <w:r w:rsidRPr="00616E2D">
        <w:rPr>
          <w:color w:val="000000"/>
        </w:rPr>
        <w:t>.</w:t>
      </w:r>
      <w:r w:rsidRPr="00616E2D">
        <w:rPr>
          <w:color w:val="000000"/>
        </w:rPr>
        <w:br/>
      </w:r>
    </w:p>
    <w:p w14:paraId="515D6CE8" w14:textId="77777777" w:rsidR="00251FBF" w:rsidRPr="00616E2D" w:rsidRDefault="00251FBF" w:rsidP="00251FBF">
      <w:pPr>
        <w:pStyle w:val="NormalnyWeb"/>
        <w:spacing w:before="0" w:beforeAutospacing="0" w:after="240" w:afterAutospacing="0" w:line="360" w:lineRule="auto"/>
        <w:ind w:left="700"/>
      </w:pPr>
      <w:r w:rsidRPr="00616E2D">
        <w:rPr>
          <w:b/>
          <w:bCs/>
          <w:color w:val="000000"/>
        </w:rPr>
        <w:t>Główny scenariusz: </w:t>
      </w:r>
    </w:p>
    <w:p w14:paraId="0827D5A1" w14:textId="77777777" w:rsidR="00251FBF" w:rsidRPr="00616E2D" w:rsidRDefault="00251FBF" w:rsidP="00251FBF">
      <w:pPr>
        <w:pStyle w:val="NormalnyWeb"/>
        <w:numPr>
          <w:ilvl w:val="0"/>
          <w:numId w:val="16"/>
        </w:numPr>
        <w:spacing w:before="0" w:beforeAutospacing="0" w:after="240" w:afterAutospacing="0" w:line="360" w:lineRule="auto"/>
        <w:textAlignment w:val="baseline"/>
        <w:rPr>
          <w:color w:val="000000"/>
        </w:rPr>
      </w:pPr>
      <w:r w:rsidRPr="00616E2D">
        <w:rPr>
          <w:color w:val="000000"/>
        </w:rPr>
        <w:t>Użytkownik wpisuje nazwę miasta i zatwierdza wybór.</w:t>
      </w:r>
    </w:p>
    <w:p w14:paraId="128EA94A" w14:textId="001638A6" w:rsidR="008C6FE1" w:rsidRPr="00616E2D" w:rsidRDefault="00251FBF" w:rsidP="00251FBF">
      <w:pPr>
        <w:pStyle w:val="NormalnyWeb"/>
        <w:numPr>
          <w:ilvl w:val="0"/>
          <w:numId w:val="16"/>
        </w:numPr>
        <w:spacing w:before="0" w:beforeAutospacing="0" w:after="240" w:afterAutospacing="0" w:line="360" w:lineRule="auto"/>
        <w:textAlignment w:val="baseline"/>
      </w:pPr>
      <w:r w:rsidRPr="00616E2D">
        <w:rPr>
          <w:color w:val="000000"/>
        </w:rPr>
        <w:t xml:space="preserve">System poza wyświetlonymi podstawowymi danymi wyświetla również </w:t>
      </w:r>
      <w:r w:rsidR="00654CD9">
        <w:rPr>
          <w:color w:val="000000"/>
        </w:rPr>
        <w:t>wilgotność powietrza</w:t>
      </w:r>
      <w:r w:rsidRPr="00616E2D">
        <w:rPr>
          <w:color w:val="000000"/>
        </w:rPr>
        <w:t xml:space="preserve"> oraz w zależności od </w:t>
      </w:r>
      <w:r w:rsidR="00654CD9">
        <w:rPr>
          <w:color w:val="000000"/>
        </w:rPr>
        <w:t>jej</w:t>
      </w:r>
      <w:r w:rsidRPr="00616E2D">
        <w:rPr>
          <w:color w:val="000000"/>
        </w:rPr>
        <w:t xml:space="preserve"> poziomu wyświetla odpowiednią ikonę</w:t>
      </w:r>
      <w:r w:rsidR="00654CD9">
        <w:rPr>
          <w:color w:val="000000"/>
        </w:rPr>
        <w:t xml:space="preserve"> kropli</w:t>
      </w:r>
      <w:r w:rsidRPr="00616E2D">
        <w:rPr>
          <w:color w:val="000000"/>
        </w:rPr>
        <w:t>.</w:t>
      </w:r>
    </w:p>
    <w:p w14:paraId="6C953D4F" w14:textId="77777777" w:rsidR="00916301" w:rsidRPr="00616E2D" w:rsidRDefault="00916301">
      <w:pPr>
        <w:rPr>
          <w:rFonts w:ascii="Times New Roman" w:eastAsiaTheme="majorEastAsia" w:hAnsi="Times New Roman" w:cs="Times New Roman"/>
          <w:color w:val="365F91" w:themeColor="accent1" w:themeShade="BF"/>
          <w:sz w:val="32"/>
          <w:szCs w:val="32"/>
        </w:rPr>
      </w:pPr>
      <w:r w:rsidRPr="00616E2D">
        <w:rPr>
          <w:rFonts w:ascii="Times New Roman" w:hAnsi="Times New Roman" w:cs="Times New Roman"/>
        </w:rPr>
        <w:br w:type="page"/>
      </w:r>
    </w:p>
    <w:p w14:paraId="0F0B7A1C" w14:textId="2D4C8BA0" w:rsidR="00251FBF" w:rsidRPr="00616E2D" w:rsidRDefault="00251FBF" w:rsidP="00251FBF">
      <w:pPr>
        <w:pStyle w:val="Nagwek1"/>
        <w:numPr>
          <w:ilvl w:val="0"/>
          <w:numId w:val="10"/>
        </w:numPr>
        <w:spacing w:line="360" w:lineRule="auto"/>
        <w:rPr>
          <w:rFonts w:ascii="Times New Roman" w:hAnsi="Times New Roman" w:cs="Times New Roman"/>
        </w:rPr>
      </w:pPr>
      <w:bookmarkStart w:id="5" w:name="_Toc74761290"/>
      <w:r w:rsidRPr="00616E2D">
        <w:rPr>
          <w:rFonts w:ascii="Times New Roman" w:hAnsi="Times New Roman" w:cs="Times New Roman"/>
        </w:rPr>
        <w:lastRenderedPageBreak/>
        <w:t>Wymagania pozafunkcjonalne</w:t>
      </w:r>
      <w:bookmarkEnd w:id="5"/>
      <w:r w:rsidRPr="00616E2D">
        <w:rPr>
          <w:rFonts w:ascii="Times New Roman" w:hAnsi="Times New Roman" w:cs="Times New Roman"/>
        </w:rPr>
        <w:t xml:space="preserve"> </w:t>
      </w:r>
    </w:p>
    <w:p w14:paraId="212F51F6" w14:textId="7153A669" w:rsidR="00916301" w:rsidRPr="007F6200" w:rsidRDefault="00251FBF" w:rsidP="007F6200">
      <w:pPr>
        <w:pStyle w:val="Nagwek2"/>
        <w:ind w:firstLine="708"/>
        <w:rPr>
          <w:rStyle w:val="Nagwek2Znak"/>
        </w:rPr>
      </w:pPr>
      <w:bookmarkStart w:id="6" w:name="_Toc74761291"/>
      <w:r w:rsidRPr="007F6200">
        <w:rPr>
          <w:b/>
          <w:bCs/>
        </w:rPr>
        <w:t>Identyfikator</w:t>
      </w:r>
      <w:r w:rsidR="00916301" w:rsidRPr="007F6200">
        <w:rPr>
          <w:b/>
          <w:bCs/>
        </w:rPr>
        <w:t xml:space="preserve">: </w:t>
      </w:r>
      <w:r w:rsidRPr="007F6200">
        <w:rPr>
          <w:rStyle w:val="Nagwek2Znak"/>
          <w:b/>
          <w:bCs/>
        </w:rPr>
        <w:t>NFR</w:t>
      </w:r>
      <w:r w:rsidR="00916301" w:rsidRPr="007F6200">
        <w:rPr>
          <w:rStyle w:val="Nagwek2Znak"/>
          <w:b/>
          <w:bCs/>
        </w:rPr>
        <w:t>01</w:t>
      </w:r>
      <w:r w:rsidR="00916301" w:rsidRPr="007F6200">
        <w:rPr>
          <w:rStyle w:val="Nagwek2Znak"/>
        </w:rPr>
        <w:t xml:space="preserve"> - czcionka</w:t>
      </w:r>
      <w:bookmarkEnd w:id="6"/>
    </w:p>
    <w:p w14:paraId="121E64C0" w14:textId="47592CE9" w:rsidR="00251FBF" w:rsidRPr="00616E2D" w:rsidRDefault="00251FBF" w:rsidP="00916301">
      <w:pPr>
        <w:ind w:left="708"/>
        <w:rPr>
          <w:rFonts w:ascii="Times New Roman" w:hAnsi="Times New Roman" w:cs="Times New Roman"/>
          <w:sz w:val="24"/>
          <w:szCs w:val="24"/>
        </w:rPr>
      </w:pPr>
      <w:r w:rsidRPr="00616E2D">
        <w:rPr>
          <w:rFonts w:ascii="Times New Roman" w:hAnsi="Times New Roman" w:cs="Times New Roman"/>
          <w:b/>
          <w:bCs/>
          <w:sz w:val="24"/>
          <w:szCs w:val="24"/>
        </w:rPr>
        <w:t>Opis</w:t>
      </w:r>
      <w:r w:rsidR="00916301" w:rsidRPr="00616E2D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916301" w:rsidRPr="00616E2D">
        <w:rPr>
          <w:rFonts w:ascii="Times New Roman" w:hAnsi="Times New Roman" w:cs="Times New Roman"/>
          <w:sz w:val="24"/>
          <w:szCs w:val="24"/>
        </w:rPr>
        <w:t xml:space="preserve"> </w:t>
      </w:r>
      <w:r w:rsidRPr="00616E2D">
        <w:rPr>
          <w:rFonts w:ascii="Times New Roman" w:hAnsi="Times New Roman" w:cs="Times New Roman"/>
          <w:sz w:val="24"/>
          <w:szCs w:val="24"/>
        </w:rPr>
        <w:t>System nie powinien wyświetlać tekstu napisanego czcionką mniejszą niż 12 pikseli.</w:t>
      </w:r>
    </w:p>
    <w:p w14:paraId="3879F7FA" w14:textId="77777777" w:rsidR="00916301" w:rsidRPr="00616E2D" w:rsidRDefault="00916301" w:rsidP="00916301">
      <w:pPr>
        <w:ind w:left="708"/>
        <w:rPr>
          <w:rFonts w:ascii="Times New Roman" w:hAnsi="Times New Roman" w:cs="Times New Roman"/>
          <w:sz w:val="24"/>
          <w:szCs w:val="24"/>
        </w:rPr>
      </w:pPr>
      <w:r w:rsidRPr="00616E2D">
        <w:rPr>
          <w:rFonts w:ascii="Times New Roman" w:hAnsi="Times New Roman" w:cs="Times New Roman"/>
          <w:b/>
          <w:bCs/>
          <w:sz w:val="24"/>
          <w:szCs w:val="24"/>
        </w:rPr>
        <w:t>Kategoria:</w:t>
      </w:r>
      <w:r w:rsidRPr="00616E2D">
        <w:rPr>
          <w:rFonts w:ascii="Times New Roman" w:hAnsi="Times New Roman" w:cs="Times New Roman"/>
          <w:sz w:val="24"/>
          <w:szCs w:val="24"/>
        </w:rPr>
        <w:t xml:space="preserve"> Dostępność personalna</w:t>
      </w:r>
    </w:p>
    <w:p w14:paraId="23FEFFD9" w14:textId="345DE4C7" w:rsidR="00916301" w:rsidRPr="00616E2D" w:rsidRDefault="00916301" w:rsidP="00916301">
      <w:pPr>
        <w:ind w:left="708"/>
        <w:rPr>
          <w:rFonts w:ascii="Times New Roman" w:hAnsi="Times New Roman" w:cs="Times New Roman"/>
          <w:sz w:val="24"/>
          <w:szCs w:val="24"/>
        </w:rPr>
      </w:pPr>
      <w:r w:rsidRPr="00616E2D">
        <w:rPr>
          <w:rFonts w:ascii="Times New Roman" w:hAnsi="Times New Roman" w:cs="Times New Roman"/>
          <w:b/>
          <w:bCs/>
          <w:sz w:val="24"/>
          <w:szCs w:val="24"/>
        </w:rPr>
        <w:t>Priorytet:</w:t>
      </w:r>
      <w:r w:rsidRPr="00616E2D">
        <w:rPr>
          <w:rFonts w:ascii="Times New Roman" w:hAnsi="Times New Roman" w:cs="Times New Roman"/>
          <w:sz w:val="24"/>
          <w:szCs w:val="24"/>
        </w:rPr>
        <w:t xml:space="preserve"> Niski</w:t>
      </w:r>
    </w:p>
    <w:p w14:paraId="111E817C" w14:textId="5A5A27B2" w:rsidR="00916301" w:rsidRPr="00616E2D" w:rsidRDefault="00916301" w:rsidP="00916301">
      <w:pPr>
        <w:ind w:left="708"/>
        <w:rPr>
          <w:rFonts w:ascii="Times New Roman" w:hAnsi="Times New Roman" w:cs="Times New Roman"/>
          <w:sz w:val="24"/>
          <w:szCs w:val="24"/>
        </w:rPr>
      </w:pPr>
    </w:p>
    <w:p w14:paraId="6F43EFE9" w14:textId="2C0178A0" w:rsidR="00916301" w:rsidRPr="00616E2D" w:rsidRDefault="00916301" w:rsidP="007F6200">
      <w:pPr>
        <w:pStyle w:val="Nagwek2"/>
        <w:ind w:firstLine="708"/>
        <w:rPr>
          <w:rStyle w:val="Nagwek2Znak"/>
          <w:rFonts w:ascii="Times New Roman" w:hAnsi="Times New Roman" w:cs="Times New Roman"/>
          <w:sz w:val="24"/>
          <w:szCs w:val="24"/>
        </w:rPr>
      </w:pPr>
      <w:bookmarkStart w:id="7" w:name="_Toc74761292"/>
      <w:r w:rsidRPr="007F6200">
        <w:rPr>
          <w:b/>
          <w:bCs/>
        </w:rPr>
        <w:t xml:space="preserve">Identyfikator: </w:t>
      </w:r>
      <w:r w:rsidRPr="007F6200">
        <w:rPr>
          <w:rStyle w:val="Nagwek2Znak"/>
          <w:rFonts w:ascii="Times New Roman" w:hAnsi="Times New Roman" w:cs="Times New Roman"/>
          <w:b/>
          <w:bCs/>
          <w:sz w:val="24"/>
          <w:szCs w:val="24"/>
        </w:rPr>
        <w:t>NFR01</w:t>
      </w:r>
      <w:r w:rsidRPr="00616E2D">
        <w:rPr>
          <w:rStyle w:val="Nagwek2Znak"/>
          <w:rFonts w:ascii="Times New Roman" w:hAnsi="Times New Roman" w:cs="Times New Roman"/>
          <w:sz w:val="24"/>
          <w:szCs w:val="24"/>
        </w:rPr>
        <w:t xml:space="preserve"> – wartości po przecinku</w:t>
      </w:r>
      <w:bookmarkEnd w:id="7"/>
    </w:p>
    <w:p w14:paraId="1C57BD1A" w14:textId="331B94A0" w:rsidR="00916301" w:rsidRPr="00616E2D" w:rsidRDefault="00916301" w:rsidP="00916301">
      <w:pPr>
        <w:ind w:left="708"/>
        <w:rPr>
          <w:rFonts w:ascii="Times New Roman" w:hAnsi="Times New Roman" w:cs="Times New Roman"/>
          <w:sz w:val="24"/>
          <w:szCs w:val="24"/>
        </w:rPr>
      </w:pPr>
      <w:r w:rsidRPr="00616E2D">
        <w:rPr>
          <w:rFonts w:ascii="Times New Roman" w:hAnsi="Times New Roman" w:cs="Times New Roman"/>
          <w:b/>
          <w:bCs/>
          <w:sz w:val="24"/>
          <w:szCs w:val="24"/>
        </w:rPr>
        <w:t>Opis:</w:t>
      </w:r>
      <w:r w:rsidRPr="00616E2D">
        <w:rPr>
          <w:rFonts w:ascii="Times New Roman" w:hAnsi="Times New Roman" w:cs="Times New Roman"/>
          <w:sz w:val="24"/>
          <w:szCs w:val="24"/>
        </w:rPr>
        <w:t xml:space="preserve"> System   musi   podawać   wartości   pieniężne   z   dokładnością   do   drugiego miejsca po przecinku.</w:t>
      </w:r>
    </w:p>
    <w:p w14:paraId="6CFE40DF" w14:textId="72A4CDF7" w:rsidR="00916301" w:rsidRPr="00616E2D" w:rsidRDefault="00916301" w:rsidP="00916301">
      <w:pPr>
        <w:ind w:left="708"/>
        <w:rPr>
          <w:rFonts w:ascii="Times New Roman" w:hAnsi="Times New Roman" w:cs="Times New Roman"/>
          <w:sz w:val="24"/>
          <w:szCs w:val="24"/>
        </w:rPr>
      </w:pPr>
      <w:r w:rsidRPr="00616E2D">
        <w:rPr>
          <w:rFonts w:ascii="Times New Roman" w:hAnsi="Times New Roman" w:cs="Times New Roman"/>
          <w:b/>
          <w:bCs/>
          <w:sz w:val="24"/>
          <w:szCs w:val="24"/>
        </w:rPr>
        <w:t>Kategoria:</w:t>
      </w:r>
      <w:r w:rsidRPr="00616E2D">
        <w:rPr>
          <w:rFonts w:ascii="Times New Roman" w:hAnsi="Times New Roman" w:cs="Times New Roman"/>
          <w:sz w:val="24"/>
          <w:szCs w:val="24"/>
        </w:rPr>
        <w:t xml:space="preserve"> Funkcjonalna poprawność</w:t>
      </w:r>
    </w:p>
    <w:p w14:paraId="710B8E37" w14:textId="27012A73" w:rsidR="00916301" w:rsidRPr="00616E2D" w:rsidRDefault="00916301" w:rsidP="00916301">
      <w:pPr>
        <w:ind w:left="708"/>
        <w:rPr>
          <w:rFonts w:ascii="Times New Roman" w:hAnsi="Times New Roman" w:cs="Times New Roman"/>
          <w:sz w:val="24"/>
          <w:szCs w:val="24"/>
        </w:rPr>
      </w:pPr>
      <w:r w:rsidRPr="00616E2D">
        <w:rPr>
          <w:rFonts w:ascii="Times New Roman" w:hAnsi="Times New Roman" w:cs="Times New Roman"/>
          <w:b/>
          <w:bCs/>
          <w:sz w:val="24"/>
          <w:szCs w:val="24"/>
        </w:rPr>
        <w:t>Priorytet:</w:t>
      </w:r>
      <w:r w:rsidRPr="00616E2D">
        <w:rPr>
          <w:rFonts w:ascii="Times New Roman" w:hAnsi="Times New Roman" w:cs="Times New Roman"/>
          <w:sz w:val="24"/>
          <w:szCs w:val="24"/>
        </w:rPr>
        <w:t xml:space="preserve"> Wysoki</w:t>
      </w:r>
    </w:p>
    <w:p w14:paraId="4FB1B39A" w14:textId="77777777" w:rsidR="00916301" w:rsidRPr="00616E2D" w:rsidRDefault="00916301" w:rsidP="00916301">
      <w:pPr>
        <w:ind w:left="708"/>
        <w:rPr>
          <w:rFonts w:ascii="Times New Roman" w:hAnsi="Times New Roman" w:cs="Times New Roman"/>
          <w:sz w:val="24"/>
          <w:szCs w:val="24"/>
        </w:rPr>
      </w:pPr>
    </w:p>
    <w:p w14:paraId="3BE2F3AD" w14:textId="77777777" w:rsidR="00916301" w:rsidRPr="00616E2D" w:rsidRDefault="00916301">
      <w:pPr>
        <w:rPr>
          <w:rFonts w:ascii="Times New Roman" w:eastAsiaTheme="majorEastAsia" w:hAnsi="Times New Roman" w:cs="Times New Roman"/>
          <w:color w:val="365F91" w:themeColor="accent1" w:themeShade="BF"/>
          <w:sz w:val="32"/>
          <w:szCs w:val="32"/>
        </w:rPr>
      </w:pPr>
      <w:r w:rsidRPr="00616E2D">
        <w:rPr>
          <w:rFonts w:ascii="Times New Roman" w:hAnsi="Times New Roman" w:cs="Times New Roman"/>
        </w:rPr>
        <w:br w:type="page"/>
      </w:r>
    </w:p>
    <w:p w14:paraId="4F71F16E" w14:textId="72C648C7" w:rsidR="00251FBF" w:rsidRPr="00616E2D" w:rsidRDefault="00251FBF" w:rsidP="00251FBF">
      <w:pPr>
        <w:pStyle w:val="Nagwek1"/>
        <w:numPr>
          <w:ilvl w:val="0"/>
          <w:numId w:val="10"/>
        </w:numPr>
        <w:spacing w:line="360" w:lineRule="auto"/>
        <w:rPr>
          <w:rFonts w:ascii="Times New Roman" w:hAnsi="Times New Roman" w:cs="Times New Roman"/>
        </w:rPr>
      </w:pPr>
      <w:bookmarkStart w:id="8" w:name="_Toc74761293"/>
      <w:r w:rsidRPr="00616E2D">
        <w:rPr>
          <w:rFonts w:ascii="Times New Roman" w:hAnsi="Times New Roman" w:cs="Times New Roman"/>
        </w:rPr>
        <w:lastRenderedPageBreak/>
        <w:t>Opis projektu</w:t>
      </w:r>
      <w:bookmarkEnd w:id="8"/>
    </w:p>
    <w:p w14:paraId="6147DFE0" w14:textId="30020E99" w:rsidR="00251FBF" w:rsidRDefault="00251FBF" w:rsidP="00251FB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6E2D">
        <w:rPr>
          <w:rFonts w:ascii="Times New Roman" w:hAnsi="Times New Roman" w:cs="Times New Roman"/>
          <w:sz w:val="24"/>
          <w:szCs w:val="24"/>
        </w:rPr>
        <w:t>Celem stworzenia aplikacji pogodowej jest zapewnienie użytkownikowi dostępu do prognozy pogody na najbliższy okres m.in. aktualny dzień, tydzień, miesiąc. Dzięki niej użytkownik wybierając swoje miasto będzie w stanie w szybki sposób dowiedzieć się o nadchodzących opadach, sile wiatru, wilgotności powietrza, dzięki czemu będzie mógł jak najlepiej przygotować się na nadchodzące warunki atmosferyczne.</w:t>
      </w:r>
      <w:r w:rsidR="00916301" w:rsidRPr="00616E2D">
        <w:rPr>
          <w:rFonts w:ascii="Times New Roman" w:hAnsi="Times New Roman" w:cs="Times New Roman"/>
          <w:sz w:val="24"/>
          <w:szCs w:val="24"/>
        </w:rPr>
        <w:t xml:space="preserve"> Aplikacji będzie łączyła się za pomocą API z </w:t>
      </w:r>
      <w:proofErr w:type="spellStart"/>
      <w:r w:rsidR="00916301" w:rsidRPr="00616E2D">
        <w:rPr>
          <w:rFonts w:ascii="Times New Roman" w:hAnsi="Times New Roman" w:cs="Times New Roman"/>
          <w:sz w:val="24"/>
          <w:szCs w:val="24"/>
        </w:rPr>
        <w:t>OpenWeatherMap</w:t>
      </w:r>
      <w:proofErr w:type="spellEnd"/>
      <w:r w:rsidR="00616E2D">
        <w:rPr>
          <w:rFonts w:ascii="Times New Roman" w:hAnsi="Times New Roman" w:cs="Times New Roman"/>
          <w:sz w:val="24"/>
          <w:szCs w:val="24"/>
        </w:rPr>
        <w:t>.</w:t>
      </w:r>
    </w:p>
    <w:p w14:paraId="59F6C49E" w14:textId="2E18E9B5" w:rsidR="00616E2D" w:rsidRPr="006E7C1E" w:rsidRDefault="00616E2D" w:rsidP="00251FBF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E7C1E">
        <w:rPr>
          <w:rFonts w:ascii="Times New Roman" w:hAnsi="Times New Roman" w:cs="Times New Roman"/>
          <w:b/>
          <w:bCs/>
          <w:sz w:val="24"/>
          <w:szCs w:val="24"/>
        </w:rPr>
        <w:t>Korzyści płynące z tworzonego systemu:</w:t>
      </w:r>
    </w:p>
    <w:p w14:paraId="0CCA9B4D" w14:textId="4DF07A24" w:rsidR="00616E2D" w:rsidRDefault="006E7C1E" w:rsidP="00616E2D">
      <w:pPr>
        <w:pStyle w:val="Akapitzlist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ychmiastowy dostęp</w:t>
      </w:r>
      <w:r w:rsidR="00616E2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o podstawowych danych pogodowych dla swojego miasta</w:t>
      </w:r>
    </w:p>
    <w:p w14:paraId="6AC97D28" w14:textId="0332A9A3" w:rsidR="006E7C1E" w:rsidRPr="00616E2D" w:rsidRDefault="006E7C1E" w:rsidP="00616E2D">
      <w:pPr>
        <w:pStyle w:val="Akapitzlist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żliwość zaplanowania wyjazdu, dzięki wyświetlonym informacjom</w:t>
      </w:r>
    </w:p>
    <w:p w14:paraId="38564D49" w14:textId="49877183" w:rsidR="00916301" w:rsidRPr="00616E2D" w:rsidRDefault="00916301" w:rsidP="00616E2D">
      <w:pPr>
        <w:pStyle w:val="Nagwek1"/>
        <w:numPr>
          <w:ilvl w:val="0"/>
          <w:numId w:val="10"/>
        </w:numPr>
        <w:spacing w:line="360" w:lineRule="auto"/>
        <w:rPr>
          <w:rFonts w:ascii="Times New Roman" w:hAnsi="Times New Roman" w:cs="Times New Roman"/>
        </w:rPr>
      </w:pPr>
      <w:bookmarkStart w:id="9" w:name="_Toc74761294"/>
      <w:r w:rsidRPr="00616E2D">
        <w:rPr>
          <w:rFonts w:ascii="Times New Roman" w:hAnsi="Times New Roman" w:cs="Times New Roman"/>
        </w:rPr>
        <w:t>Stos technologiczny.</w:t>
      </w:r>
      <w:bookmarkEnd w:id="9"/>
    </w:p>
    <w:p w14:paraId="6C1A8DBF" w14:textId="5DDFA871" w:rsidR="00916301" w:rsidRDefault="00916301" w:rsidP="00616E2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16E2D">
        <w:rPr>
          <w:rFonts w:ascii="Times New Roman" w:hAnsi="Times New Roman" w:cs="Times New Roman"/>
          <w:sz w:val="24"/>
          <w:szCs w:val="24"/>
        </w:rPr>
        <w:t>Aplikacja został</w:t>
      </w:r>
      <w:r w:rsidR="00616E2D">
        <w:rPr>
          <w:rFonts w:ascii="Times New Roman" w:hAnsi="Times New Roman" w:cs="Times New Roman"/>
          <w:sz w:val="24"/>
          <w:szCs w:val="24"/>
        </w:rPr>
        <w:t>a</w:t>
      </w:r>
      <w:r w:rsidRPr="00616E2D">
        <w:rPr>
          <w:rFonts w:ascii="Times New Roman" w:hAnsi="Times New Roman" w:cs="Times New Roman"/>
          <w:sz w:val="24"/>
          <w:szCs w:val="24"/>
        </w:rPr>
        <w:t xml:space="preserve"> napisana używając</w:t>
      </w:r>
      <w:r w:rsidR="00616E2D">
        <w:rPr>
          <w:rFonts w:ascii="Times New Roman" w:hAnsi="Times New Roman" w:cs="Times New Roman"/>
          <w:sz w:val="24"/>
          <w:szCs w:val="24"/>
        </w:rPr>
        <w:t xml:space="preserve"> języka JavaScript, biblioteki jQuery, języka znaczników HTML oraz kaskadowych arkuszy stylów.</w:t>
      </w:r>
    </w:p>
    <w:p w14:paraId="684DD010" w14:textId="6DB1FA89" w:rsidR="00616E2D" w:rsidRPr="00616E2D" w:rsidRDefault="00616E2D" w:rsidP="00616E2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od źródłowy aplikacji został umieszczony na platformie GIT.</w:t>
      </w:r>
    </w:p>
    <w:p w14:paraId="1F2E0A58" w14:textId="77777777" w:rsidR="00916301" w:rsidRPr="00616E2D" w:rsidRDefault="00916301" w:rsidP="00916301">
      <w:pPr>
        <w:rPr>
          <w:rFonts w:ascii="Times New Roman" w:hAnsi="Times New Roman" w:cs="Times New Roman"/>
        </w:rPr>
      </w:pPr>
    </w:p>
    <w:p w14:paraId="1AB4598A" w14:textId="13DBD5A2" w:rsidR="00916301" w:rsidRPr="00616E2D" w:rsidRDefault="00916301" w:rsidP="00251FB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9F5ACD" w14:textId="77777777" w:rsidR="00916301" w:rsidRPr="00616E2D" w:rsidRDefault="00916301" w:rsidP="00251FB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A90E89" w14:textId="384BCFDC" w:rsidR="00251FBF" w:rsidRPr="00616E2D" w:rsidRDefault="00251FBF" w:rsidP="00251FBF">
      <w:pP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</w:p>
    <w:sectPr w:rsidR="00251FBF" w:rsidRPr="00616E2D" w:rsidSect="00FE7FF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417" w:header="708" w:footer="708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9A7D4D" w14:textId="77777777" w:rsidR="005654A8" w:rsidRDefault="005654A8" w:rsidP="002B674F">
      <w:pPr>
        <w:spacing w:after="0" w:line="240" w:lineRule="auto"/>
      </w:pPr>
      <w:r>
        <w:separator/>
      </w:r>
    </w:p>
  </w:endnote>
  <w:endnote w:type="continuationSeparator" w:id="0">
    <w:p w14:paraId="31F011FE" w14:textId="77777777" w:rsidR="005654A8" w:rsidRDefault="005654A8" w:rsidP="002B67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050F7E" w14:textId="77777777" w:rsidR="0018716D" w:rsidRDefault="0018716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17884495"/>
      <w:docPartObj>
        <w:docPartGallery w:val="Page Numbers (Bottom of Page)"/>
        <w:docPartUnique/>
      </w:docPartObj>
    </w:sdtPr>
    <w:sdtEndPr/>
    <w:sdtContent>
      <w:p w14:paraId="439B3636" w14:textId="77777777" w:rsidR="002B674F" w:rsidRDefault="00E55B6A">
        <w:pPr>
          <w:pStyle w:val="Stopka"/>
          <w:jc w:val="center"/>
        </w:pPr>
        <w:r>
          <w:t xml:space="preserve"> - </w:t>
        </w:r>
        <w:r w:rsidR="00E32742">
          <w:fldChar w:fldCharType="begin"/>
        </w:r>
        <w:r w:rsidR="002B674F">
          <w:instrText>PAGE   \* MERGEFORMAT</w:instrText>
        </w:r>
        <w:r w:rsidR="00E32742">
          <w:fldChar w:fldCharType="separate"/>
        </w:r>
        <w:r w:rsidR="00AC30C1">
          <w:rPr>
            <w:noProof/>
          </w:rPr>
          <w:t>3</w:t>
        </w:r>
        <w:r w:rsidR="00E32742">
          <w:fldChar w:fldCharType="end"/>
        </w:r>
        <w:r>
          <w:t xml:space="preserve"> -</w:t>
        </w:r>
      </w:p>
    </w:sdtContent>
  </w:sdt>
  <w:p w14:paraId="347B863E" w14:textId="77777777" w:rsidR="002B674F" w:rsidRDefault="002B674F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C51CD6" w14:textId="77777777" w:rsidR="0018716D" w:rsidRDefault="0018716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F5B532" w14:textId="77777777" w:rsidR="005654A8" w:rsidRDefault="005654A8" w:rsidP="002B674F">
      <w:pPr>
        <w:spacing w:after="0" w:line="240" w:lineRule="auto"/>
      </w:pPr>
      <w:r>
        <w:separator/>
      </w:r>
    </w:p>
  </w:footnote>
  <w:footnote w:type="continuationSeparator" w:id="0">
    <w:p w14:paraId="3652B7F9" w14:textId="77777777" w:rsidR="005654A8" w:rsidRDefault="005654A8" w:rsidP="002B67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740FD3" w14:textId="77777777" w:rsidR="0018716D" w:rsidRDefault="0018716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8D0906" w14:textId="77777777" w:rsidR="0018716D" w:rsidRDefault="0018716D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37B030" w14:textId="77777777" w:rsidR="0018716D" w:rsidRDefault="0018716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67133"/>
    <w:multiLevelType w:val="hybridMultilevel"/>
    <w:tmpl w:val="1E4006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208A3"/>
    <w:multiLevelType w:val="multilevel"/>
    <w:tmpl w:val="064294B4"/>
    <w:lvl w:ilvl="0">
      <w:start w:val="1"/>
      <w:numFmt w:val="decimal"/>
      <w:lvlText w:val="%1."/>
      <w:lvlJc w:val="left"/>
      <w:pPr>
        <w:tabs>
          <w:tab w:val="num" w:pos="1428"/>
        </w:tabs>
        <w:ind w:left="1428" w:hanging="360"/>
      </w:pPr>
    </w:lvl>
    <w:lvl w:ilvl="1" w:tentative="1">
      <w:start w:val="1"/>
      <w:numFmt w:val="decimal"/>
      <w:lvlText w:val="%2."/>
      <w:lvlJc w:val="left"/>
      <w:pPr>
        <w:tabs>
          <w:tab w:val="num" w:pos="2148"/>
        </w:tabs>
        <w:ind w:left="2148" w:hanging="360"/>
      </w:pPr>
    </w:lvl>
    <w:lvl w:ilvl="2" w:tentative="1">
      <w:start w:val="1"/>
      <w:numFmt w:val="decimal"/>
      <w:lvlText w:val="%3."/>
      <w:lvlJc w:val="left"/>
      <w:pPr>
        <w:tabs>
          <w:tab w:val="num" w:pos="2868"/>
        </w:tabs>
        <w:ind w:left="2868" w:hanging="360"/>
      </w:pPr>
    </w:lvl>
    <w:lvl w:ilvl="3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entative="1">
      <w:start w:val="1"/>
      <w:numFmt w:val="decimal"/>
      <w:lvlText w:val="%5."/>
      <w:lvlJc w:val="left"/>
      <w:pPr>
        <w:tabs>
          <w:tab w:val="num" w:pos="4308"/>
        </w:tabs>
        <w:ind w:left="4308" w:hanging="360"/>
      </w:pPr>
    </w:lvl>
    <w:lvl w:ilvl="5" w:tentative="1">
      <w:start w:val="1"/>
      <w:numFmt w:val="decimal"/>
      <w:lvlText w:val="%6."/>
      <w:lvlJc w:val="left"/>
      <w:pPr>
        <w:tabs>
          <w:tab w:val="num" w:pos="5028"/>
        </w:tabs>
        <w:ind w:left="5028" w:hanging="360"/>
      </w:pPr>
    </w:lvl>
    <w:lvl w:ilvl="6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entative="1">
      <w:start w:val="1"/>
      <w:numFmt w:val="decimal"/>
      <w:lvlText w:val="%8."/>
      <w:lvlJc w:val="left"/>
      <w:pPr>
        <w:tabs>
          <w:tab w:val="num" w:pos="6468"/>
        </w:tabs>
        <w:ind w:left="6468" w:hanging="360"/>
      </w:pPr>
    </w:lvl>
    <w:lvl w:ilvl="8" w:tentative="1">
      <w:start w:val="1"/>
      <w:numFmt w:val="decimal"/>
      <w:lvlText w:val="%9."/>
      <w:lvlJc w:val="left"/>
      <w:pPr>
        <w:tabs>
          <w:tab w:val="num" w:pos="7188"/>
        </w:tabs>
        <w:ind w:left="7188" w:hanging="360"/>
      </w:pPr>
    </w:lvl>
  </w:abstractNum>
  <w:abstractNum w:abstractNumId="2" w15:restartNumberingAfterBreak="0">
    <w:nsid w:val="02983D42"/>
    <w:multiLevelType w:val="hybridMultilevel"/>
    <w:tmpl w:val="AABC73F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CA01A1D"/>
    <w:multiLevelType w:val="hybridMultilevel"/>
    <w:tmpl w:val="67963FB4"/>
    <w:lvl w:ilvl="0" w:tplc="5E28B512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FCD60A3"/>
    <w:multiLevelType w:val="hybridMultilevel"/>
    <w:tmpl w:val="4B6AB3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CE2F71"/>
    <w:multiLevelType w:val="multilevel"/>
    <w:tmpl w:val="747A0A86"/>
    <w:lvl w:ilvl="0">
      <w:start w:val="1"/>
      <w:numFmt w:val="decimal"/>
      <w:lvlText w:val="%1."/>
      <w:lvlJc w:val="left"/>
      <w:pPr>
        <w:tabs>
          <w:tab w:val="num" w:pos="1428"/>
        </w:tabs>
        <w:ind w:left="1428" w:hanging="360"/>
      </w:pPr>
    </w:lvl>
    <w:lvl w:ilvl="1" w:tentative="1">
      <w:start w:val="1"/>
      <w:numFmt w:val="decimal"/>
      <w:lvlText w:val="%2."/>
      <w:lvlJc w:val="left"/>
      <w:pPr>
        <w:tabs>
          <w:tab w:val="num" w:pos="2148"/>
        </w:tabs>
        <w:ind w:left="2148" w:hanging="360"/>
      </w:pPr>
    </w:lvl>
    <w:lvl w:ilvl="2" w:tentative="1">
      <w:start w:val="1"/>
      <w:numFmt w:val="decimal"/>
      <w:lvlText w:val="%3."/>
      <w:lvlJc w:val="left"/>
      <w:pPr>
        <w:tabs>
          <w:tab w:val="num" w:pos="2868"/>
        </w:tabs>
        <w:ind w:left="2868" w:hanging="360"/>
      </w:pPr>
    </w:lvl>
    <w:lvl w:ilvl="3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entative="1">
      <w:start w:val="1"/>
      <w:numFmt w:val="decimal"/>
      <w:lvlText w:val="%5."/>
      <w:lvlJc w:val="left"/>
      <w:pPr>
        <w:tabs>
          <w:tab w:val="num" w:pos="4308"/>
        </w:tabs>
        <w:ind w:left="4308" w:hanging="360"/>
      </w:pPr>
    </w:lvl>
    <w:lvl w:ilvl="5" w:tentative="1">
      <w:start w:val="1"/>
      <w:numFmt w:val="decimal"/>
      <w:lvlText w:val="%6."/>
      <w:lvlJc w:val="left"/>
      <w:pPr>
        <w:tabs>
          <w:tab w:val="num" w:pos="5028"/>
        </w:tabs>
        <w:ind w:left="5028" w:hanging="360"/>
      </w:pPr>
    </w:lvl>
    <w:lvl w:ilvl="6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entative="1">
      <w:start w:val="1"/>
      <w:numFmt w:val="decimal"/>
      <w:lvlText w:val="%8."/>
      <w:lvlJc w:val="left"/>
      <w:pPr>
        <w:tabs>
          <w:tab w:val="num" w:pos="6468"/>
        </w:tabs>
        <w:ind w:left="6468" w:hanging="360"/>
      </w:pPr>
    </w:lvl>
    <w:lvl w:ilvl="8" w:tentative="1">
      <w:start w:val="1"/>
      <w:numFmt w:val="decimal"/>
      <w:lvlText w:val="%9."/>
      <w:lvlJc w:val="left"/>
      <w:pPr>
        <w:tabs>
          <w:tab w:val="num" w:pos="7188"/>
        </w:tabs>
        <w:ind w:left="7188" w:hanging="360"/>
      </w:pPr>
    </w:lvl>
  </w:abstractNum>
  <w:abstractNum w:abstractNumId="6" w15:restartNumberingAfterBreak="0">
    <w:nsid w:val="217545C4"/>
    <w:multiLevelType w:val="hybridMultilevel"/>
    <w:tmpl w:val="BB1E128E"/>
    <w:lvl w:ilvl="0" w:tplc="4D2627EA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A6E9F9C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C96EF85E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D4EAB35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920A32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B6A01C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4ACE342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220EFA24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D43C8BCA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2AE01273"/>
    <w:multiLevelType w:val="hybridMultilevel"/>
    <w:tmpl w:val="60FE8F90"/>
    <w:lvl w:ilvl="0" w:tplc="8CA060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AE77F91"/>
    <w:multiLevelType w:val="multilevel"/>
    <w:tmpl w:val="7ECA909C"/>
    <w:lvl w:ilvl="0">
      <w:start w:val="1"/>
      <w:numFmt w:val="decimal"/>
      <w:lvlText w:val="%1."/>
      <w:lvlJc w:val="left"/>
      <w:pPr>
        <w:tabs>
          <w:tab w:val="num" w:pos="1428"/>
        </w:tabs>
        <w:ind w:left="1428" w:hanging="360"/>
      </w:pPr>
    </w:lvl>
    <w:lvl w:ilvl="1" w:tentative="1">
      <w:start w:val="1"/>
      <w:numFmt w:val="decimal"/>
      <w:lvlText w:val="%2."/>
      <w:lvlJc w:val="left"/>
      <w:pPr>
        <w:tabs>
          <w:tab w:val="num" w:pos="2148"/>
        </w:tabs>
        <w:ind w:left="2148" w:hanging="360"/>
      </w:pPr>
    </w:lvl>
    <w:lvl w:ilvl="2" w:tentative="1">
      <w:start w:val="1"/>
      <w:numFmt w:val="decimal"/>
      <w:lvlText w:val="%3."/>
      <w:lvlJc w:val="left"/>
      <w:pPr>
        <w:tabs>
          <w:tab w:val="num" w:pos="2868"/>
        </w:tabs>
        <w:ind w:left="2868" w:hanging="360"/>
      </w:pPr>
    </w:lvl>
    <w:lvl w:ilvl="3" w:tentative="1">
      <w:start w:val="1"/>
      <w:numFmt w:val="decimal"/>
      <w:lvlText w:val="%4."/>
      <w:lvlJc w:val="left"/>
      <w:pPr>
        <w:tabs>
          <w:tab w:val="num" w:pos="3588"/>
        </w:tabs>
        <w:ind w:left="3588" w:hanging="360"/>
      </w:pPr>
    </w:lvl>
    <w:lvl w:ilvl="4" w:tentative="1">
      <w:start w:val="1"/>
      <w:numFmt w:val="decimal"/>
      <w:lvlText w:val="%5."/>
      <w:lvlJc w:val="left"/>
      <w:pPr>
        <w:tabs>
          <w:tab w:val="num" w:pos="4308"/>
        </w:tabs>
        <w:ind w:left="4308" w:hanging="360"/>
      </w:pPr>
    </w:lvl>
    <w:lvl w:ilvl="5" w:tentative="1">
      <w:start w:val="1"/>
      <w:numFmt w:val="decimal"/>
      <w:lvlText w:val="%6."/>
      <w:lvlJc w:val="left"/>
      <w:pPr>
        <w:tabs>
          <w:tab w:val="num" w:pos="5028"/>
        </w:tabs>
        <w:ind w:left="5028" w:hanging="360"/>
      </w:pPr>
    </w:lvl>
    <w:lvl w:ilvl="6" w:tentative="1">
      <w:start w:val="1"/>
      <w:numFmt w:val="decimal"/>
      <w:lvlText w:val="%7."/>
      <w:lvlJc w:val="left"/>
      <w:pPr>
        <w:tabs>
          <w:tab w:val="num" w:pos="5748"/>
        </w:tabs>
        <w:ind w:left="5748" w:hanging="360"/>
      </w:pPr>
    </w:lvl>
    <w:lvl w:ilvl="7" w:tentative="1">
      <w:start w:val="1"/>
      <w:numFmt w:val="decimal"/>
      <w:lvlText w:val="%8."/>
      <w:lvlJc w:val="left"/>
      <w:pPr>
        <w:tabs>
          <w:tab w:val="num" w:pos="6468"/>
        </w:tabs>
        <w:ind w:left="6468" w:hanging="360"/>
      </w:pPr>
    </w:lvl>
    <w:lvl w:ilvl="8" w:tentative="1">
      <w:start w:val="1"/>
      <w:numFmt w:val="decimal"/>
      <w:lvlText w:val="%9."/>
      <w:lvlJc w:val="left"/>
      <w:pPr>
        <w:tabs>
          <w:tab w:val="num" w:pos="7188"/>
        </w:tabs>
        <w:ind w:left="7188" w:hanging="360"/>
      </w:pPr>
    </w:lvl>
  </w:abstractNum>
  <w:abstractNum w:abstractNumId="9" w15:restartNumberingAfterBreak="0">
    <w:nsid w:val="44356CB8"/>
    <w:multiLevelType w:val="multilevel"/>
    <w:tmpl w:val="2DDA75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8A532D3"/>
    <w:multiLevelType w:val="hybridMultilevel"/>
    <w:tmpl w:val="03702E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FE6269"/>
    <w:multiLevelType w:val="multilevel"/>
    <w:tmpl w:val="3384DA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3B34F4E"/>
    <w:multiLevelType w:val="hybridMultilevel"/>
    <w:tmpl w:val="5064A5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F47523"/>
    <w:multiLevelType w:val="hybridMultilevel"/>
    <w:tmpl w:val="26C82370"/>
    <w:lvl w:ilvl="0" w:tplc="E006060A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8541A37"/>
    <w:multiLevelType w:val="hybridMultilevel"/>
    <w:tmpl w:val="D50AA2E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DC90C14"/>
    <w:multiLevelType w:val="hybridMultilevel"/>
    <w:tmpl w:val="38A6C85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3E1925"/>
    <w:multiLevelType w:val="multilevel"/>
    <w:tmpl w:val="861C60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</w:num>
  <w:num w:numId="2">
    <w:abstractNumId w:val="7"/>
  </w:num>
  <w:num w:numId="3">
    <w:abstractNumId w:val="14"/>
  </w:num>
  <w:num w:numId="4">
    <w:abstractNumId w:val="13"/>
  </w:num>
  <w:num w:numId="5">
    <w:abstractNumId w:val="6"/>
  </w:num>
  <w:num w:numId="6">
    <w:abstractNumId w:val="4"/>
  </w:num>
  <w:num w:numId="7">
    <w:abstractNumId w:val="0"/>
  </w:num>
  <w:num w:numId="8">
    <w:abstractNumId w:val="15"/>
  </w:num>
  <w:num w:numId="9">
    <w:abstractNumId w:val="3"/>
  </w:num>
  <w:num w:numId="10">
    <w:abstractNumId w:val="2"/>
  </w:num>
  <w:num w:numId="11">
    <w:abstractNumId w:val="16"/>
  </w:num>
  <w:num w:numId="12">
    <w:abstractNumId w:val="11"/>
  </w:num>
  <w:num w:numId="13">
    <w:abstractNumId w:val="9"/>
    <w:lvlOverride w:ilvl="0">
      <w:lvl w:ilvl="0">
        <w:numFmt w:val="lowerLetter"/>
        <w:lvlText w:val="%1."/>
        <w:lvlJc w:val="left"/>
      </w:lvl>
    </w:lvlOverride>
  </w:num>
  <w:num w:numId="14">
    <w:abstractNumId w:val="8"/>
  </w:num>
  <w:num w:numId="15">
    <w:abstractNumId w:val="1"/>
  </w:num>
  <w:num w:numId="16">
    <w:abstractNumId w:val="5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K0NDUzMzWwtDAyNTZU0lEKTi0uzszPAykwrQUAitV2WCwAAAA="/>
  </w:docVars>
  <w:rsids>
    <w:rsidRoot w:val="002A4E5A"/>
    <w:rsid w:val="00006E8E"/>
    <w:rsid w:val="00041D2B"/>
    <w:rsid w:val="00045274"/>
    <w:rsid w:val="0008514A"/>
    <w:rsid w:val="000B369B"/>
    <w:rsid w:val="000D0181"/>
    <w:rsid w:val="000E3527"/>
    <w:rsid w:val="00100813"/>
    <w:rsid w:val="00117D25"/>
    <w:rsid w:val="00143466"/>
    <w:rsid w:val="001534CC"/>
    <w:rsid w:val="001660A4"/>
    <w:rsid w:val="001676A6"/>
    <w:rsid w:val="00184EC2"/>
    <w:rsid w:val="0018716D"/>
    <w:rsid w:val="00190460"/>
    <w:rsid w:val="00200FCE"/>
    <w:rsid w:val="00251FBF"/>
    <w:rsid w:val="00252295"/>
    <w:rsid w:val="00274A14"/>
    <w:rsid w:val="00274EFB"/>
    <w:rsid w:val="00281405"/>
    <w:rsid w:val="002901DA"/>
    <w:rsid w:val="00294B73"/>
    <w:rsid w:val="002A4E5A"/>
    <w:rsid w:val="002B0849"/>
    <w:rsid w:val="002B674F"/>
    <w:rsid w:val="002C4A94"/>
    <w:rsid w:val="002E6914"/>
    <w:rsid w:val="003118E4"/>
    <w:rsid w:val="00321288"/>
    <w:rsid w:val="00321350"/>
    <w:rsid w:val="003337A6"/>
    <w:rsid w:val="003500DD"/>
    <w:rsid w:val="00386113"/>
    <w:rsid w:val="003E0EAC"/>
    <w:rsid w:val="003E6A00"/>
    <w:rsid w:val="003F7881"/>
    <w:rsid w:val="00433C27"/>
    <w:rsid w:val="00434543"/>
    <w:rsid w:val="00465F64"/>
    <w:rsid w:val="00473C14"/>
    <w:rsid w:val="00486EA3"/>
    <w:rsid w:val="004B25AE"/>
    <w:rsid w:val="004B2843"/>
    <w:rsid w:val="004D28B5"/>
    <w:rsid w:val="004E0D90"/>
    <w:rsid w:val="00500F9F"/>
    <w:rsid w:val="00535F73"/>
    <w:rsid w:val="005409CA"/>
    <w:rsid w:val="00552485"/>
    <w:rsid w:val="0055799C"/>
    <w:rsid w:val="005654A8"/>
    <w:rsid w:val="00574D29"/>
    <w:rsid w:val="00583D55"/>
    <w:rsid w:val="005853DE"/>
    <w:rsid w:val="0058610D"/>
    <w:rsid w:val="005975C9"/>
    <w:rsid w:val="005A523A"/>
    <w:rsid w:val="005D4004"/>
    <w:rsid w:val="005D60A9"/>
    <w:rsid w:val="005D6C84"/>
    <w:rsid w:val="005E0C05"/>
    <w:rsid w:val="005F640C"/>
    <w:rsid w:val="00616E2D"/>
    <w:rsid w:val="006337ED"/>
    <w:rsid w:val="006441A7"/>
    <w:rsid w:val="00645B4E"/>
    <w:rsid w:val="00650E1D"/>
    <w:rsid w:val="00654CD9"/>
    <w:rsid w:val="006728F4"/>
    <w:rsid w:val="0069003B"/>
    <w:rsid w:val="006A19BB"/>
    <w:rsid w:val="006B02A4"/>
    <w:rsid w:val="006E7C1E"/>
    <w:rsid w:val="006F19C3"/>
    <w:rsid w:val="00710974"/>
    <w:rsid w:val="007365B0"/>
    <w:rsid w:val="00737C35"/>
    <w:rsid w:val="00764D2D"/>
    <w:rsid w:val="0076521A"/>
    <w:rsid w:val="00781AB5"/>
    <w:rsid w:val="007B6F24"/>
    <w:rsid w:val="007C12A1"/>
    <w:rsid w:val="007C74F1"/>
    <w:rsid w:val="007D0DAA"/>
    <w:rsid w:val="007D69A7"/>
    <w:rsid w:val="007F6200"/>
    <w:rsid w:val="008065AB"/>
    <w:rsid w:val="0081085E"/>
    <w:rsid w:val="00855B9F"/>
    <w:rsid w:val="00883017"/>
    <w:rsid w:val="008A5616"/>
    <w:rsid w:val="008C177A"/>
    <w:rsid w:val="008C2C83"/>
    <w:rsid w:val="008C6FE1"/>
    <w:rsid w:val="008F3676"/>
    <w:rsid w:val="00916301"/>
    <w:rsid w:val="00920B98"/>
    <w:rsid w:val="009333CD"/>
    <w:rsid w:val="009410DE"/>
    <w:rsid w:val="009444DC"/>
    <w:rsid w:val="0097595E"/>
    <w:rsid w:val="0098159A"/>
    <w:rsid w:val="00981F79"/>
    <w:rsid w:val="00995C4C"/>
    <w:rsid w:val="009A5796"/>
    <w:rsid w:val="009D25E7"/>
    <w:rsid w:val="009E22BC"/>
    <w:rsid w:val="009E4CC9"/>
    <w:rsid w:val="009E7593"/>
    <w:rsid w:val="009F15C8"/>
    <w:rsid w:val="009F6092"/>
    <w:rsid w:val="00A06B32"/>
    <w:rsid w:val="00A136C1"/>
    <w:rsid w:val="00A25835"/>
    <w:rsid w:val="00A35B08"/>
    <w:rsid w:val="00A4343F"/>
    <w:rsid w:val="00A80E0C"/>
    <w:rsid w:val="00AC28D6"/>
    <w:rsid w:val="00AC30C1"/>
    <w:rsid w:val="00AC5CF7"/>
    <w:rsid w:val="00AD0B0F"/>
    <w:rsid w:val="00AE653C"/>
    <w:rsid w:val="00B10817"/>
    <w:rsid w:val="00B20895"/>
    <w:rsid w:val="00B24354"/>
    <w:rsid w:val="00B45376"/>
    <w:rsid w:val="00B8034A"/>
    <w:rsid w:val="00BD2306"/>
    <w:rsid w:val="00BD553D"/>
    <w:rsid w:val="00C15B73"/>
    <w:rsid w:val="00C316D1"/>
    <w:rsid w:val="00C36689"/>
    <w:rsid w:val="00C5253F"/>
    <w:rsid w:val="00C606DB"/>
    <w:rsid w:val="00C831E2"/>
    <w:rsid w:val="00CB5ABB"/>
    <w:rsid w:val="00CC3F43"/>
    <w:rsid w:val="00CD1D34"/>
    <w:rsid w:val="00D2301F"/>
    <w:rsid w:val="00D467C3"/>
    <w:rsid w:val="00D65FA9"/>
    <w:rsid w:val="00D823A3"/>
    <w:rsid w:val="00D95788"/>
    <w:rsid w:val="00DA5076"/>
    <w:rsid w:val="00DA7204"/>
    <w:rsid w:val="00DA7BCE"/>
    <w:rsid w:val="00DB1D1E"/>
    <w:rsid w:val="00DD3FB4"/>
    <w:rsid w:val="00DF2DB8"/>
    <w:rsid w:val="00DF4F17"/>
    <w:rsid w:val="00E022D8"/>
    <w:rsid w:val="00E12545"/>
    <w:rsid w:val="00E200FD"/>
    <w:rsid w:val="00E2379C"/>
    <w:rsid w:val="00E25E25"/>
    <w:rsid w:val="00E32742"/>
    <w:rsid w:val="00E34192"/>
    <w:rsid w:val="00E430E6"/>
    <w:rsid w:val="00E55B6A"/>
    <w:rsid w:val="00E56B26"/>
    <w:rsid w:val="00E634CB"/>
    <w:rsid w:val="00E90F72"/>
    <w:rsid w:val="00EA7610"/>
    <w:rsid w:val="00ED0401"/>
    <w:rsid w:val="00EF07C7"/>
    <w:rsid w:val="00F02EF3"/>
    <w:rsid w:val="00F2343D"/>
    <w:rsid w:val="00F3041B"/>
    <w:rsid w:val="00F5558E"/>
    <w:rsid w:val="00F842EA"/>
    <w:rsid w:val="00F93463"/>
    <w:rsid w:val="00FA0323"/>
    <w:rsid w:val="00FC0D0C"/>
    <w:rsid w:val="00FE7FF4"/>
    <w:rsid w:val="00FF0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23E8367"/>
  <w15:docId w15:val="{870593D6-6530-44FB-80C6-9030F1012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45376"/>
  </w:style>
  <w:style w:type="paragraph" w:styleId="Nagwek1">
    <w:name w:val="heading 1"/>
    <w:basedOn w:val="Normalny"/>
    <w:next w:val="Normalny"/>
    <w:link w:val="Nagwek1Znak"/>
    <w:uiPriority w:val="9"/>
    <w:qFormat/>
    <w:rsid w:val="007652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91630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ATA">
    <w:name w:val="DATA"/>
    <w:basedOn w:val="Normalny"/>
    <w:qFormat/>
    <w:rsid w:val="00F93463"/>
    <w:pPr>
      <w:spacing w:after="0"/>
      <w:jc w:val="right"/>
    </w:pPr>
    <w:rPr>
      <w:rFonts w:ascii="Times New Roman" w:hAnsi="Times New Roman" w:cs="Times New Roman"/>
      <w:smallCaps/>
      <w:sz w:val="20"/>
      <w:szCs w:val="20"/>
    </w:rPr>
  </w:style>
  <w:style w:type="paragraph" w:styleId="Bezodstpw">
    <w:name w:val="No Spacing"/>
    <w:link w:val="BezodstpwZnak"/>
    <w:uiPriority w:val="1"/>
    <w:qFormat/>
    <w:rsid w:val="00F2343D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F2343D"/>
    <w:rPr>
      <w:rFonts w:eastAsiaTheme="minorEastAsia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234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343D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2B674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2B674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B674F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2B67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B674F"/>
  </w:style>
  <w:style w:type="paragraph" w:styleId="Stopka">
    <w:name w:val="footer"/>
    <w:basedOn w:val="Normalny"/>
    <w:link w:val="StopkaZnak"/>
    <w:uiPriority w:val="99"/>
    <w:unhideWhenUsed/>
    <w:rsid w:val="002B67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B674F"/>
  </w:style>
  <w:style w:type="paragraph" w:styleId="Akapitzlist">
    <w:name w:val="List Paragraph"/>
    <w:basedOn w:val="Normalny"/>
    <w:uiPriority w:val="34"/>
    <w:qFormat/>
    <w:rsid w:val="00B20895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8C177A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90F72"/>
    <w:rPr>
      <w:color w:val="605E5C"/>
      <w:shd w:val="clear" w:color="auto" w:fill="E1DFDD"/>
    </w:rPr>
  </w:style>
  <w:style w:type="paragraph" w:styleId="Legenda">
    <w:name w:val="caption"/>
    <w:basedOn w:val="Normalny"/>
    <w:next w:val="Normalny"/>
    <w:uiPriority w:val="35"/>
    <w:unhideWhenUsed/>
    <w:qFormat/>
    <w:rsid w:val="00781AB5"/>
    <w:pPr>
      <w:spacing w:line="240" w:lineRule="auto"/>
    </w:pPr>
    <w:rPr>
      <w:i/>
      <w:iCs/>
      <w:color w:val="1F497D" w:themeColor="text2"/>
      <w:sz w:val="18"/>
      <w:szCs w:val="18"/>
    </w:rPr>
  </w:style>
  <w:style w:type="table" w:styleId="Tabela-Siatka">
    <w:name w:val="Table Grid"/>
    <w:basedOn w:val="Standardowy"/>
    <w:uiPriority w:val="59"/>
    <w:rsid w:val="00781A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76521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rmalnyWeb">
    <w:name w:val="Normal (Web)"/>
    <w:basedOn w:val="Normalny"/>
    <w:uiPriority w:val="99"/>
    <w:unhideWhenUsed/>
    <w:rsid w:val="008C6F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660A4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660A4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660A4"/>
    <w:rPr>
      <w:vertAlign w:val="superscript"/>
    </w:rPr>
  </w:style>
  <w:style w:type="character" w:customStyle="1" w:styleId="Nagwek2Znak">
    <w:name w:val="Nagłówek 2 Znak"/>
    <w:basedOn w:val="Domylnaczcionkaakapitu"/>
    <w:link w:val="Nagwek2"/>
    <w:uiPriority w:val="9"/>
    <w:rsid w:val="0091630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6E7C1E"/>
    <w:pPr>
      <w:spacing w:line="259" w:lineRule="auto"/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6E7C1E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F842EA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57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395865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82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4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AB664F-4F99-4D65-8F9F-DF1A01DAFE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655</Words>
  <Characters>3932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4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ystian Markowski</dc:creator>
  <cp:lastModifiedBy>Krystian 107677</cp:lastModifiedBy>
  <cp:revision>6</cp:revision>
  <cp:lastPrinted>2017-02-07T10:51:00Z</cp:lastPrinted>
  <dcterms:created xsi:type="dcterms:W3CDTF">2021-06-10T21:52:00Z</dcterms:created>
  <dcterms:modified xsi:type="dcterms:W3CDTF">2021-06-16T16:41:00Z</dcterms:modified>
</cp:coreProperties>
</file>